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D18" w:rsidRPr="00F1788E" w:rsidRDefault="007C4D18" w:rsidP="007C4D18">
      <w:pPr>
        <w:pStyle w:val="Heading1"/>
        <w:rPr>
          <w:sz w:val="18"/>
        </w:rPr>
      </w:pP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7C4D18" w:rsidRDefault="007C4D18" w:rsidP="007C4D18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F63966" w:rsidP="00036A45">
            <w:pPr>
              <w:pStyle w:val="covertext"/>
            </w:pPr>
            <w:r>
              <w:rPr>
                <w:b/>
                <w:sz w:val="28"/>
              </w:rPr>
              <w:t xml:space="preserve">Summary of OCC </w:t>
            </w:r>
            <w:r w:rsidR="009638D4">
              <w:rPr>
                <w:b/>
                <w:sz w:val="28"/>
              </w:rPr>
              <w:t>PHY PIB</w:t>
            </w:r>
            <w:r w:rsidR="00036A45">
              <w:rPr>
                <w:b/>
                <w:sz w:val="28"/>
              </w:rPr>
              <w:t xml:space="preserve"> attributes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036A45">
            <w:pPr>
              <w:pStyle w:val="covertext"/>
            </w:pPr>
            <w:r w:rsidRPr="005A6601">
              <w:rPr>
                <w:noProof/>
              </w:rPr>
              <w:t>[</w:t>
            </w:r>
            <w:r w:rsidR="00036A45">
              <w:rPr>
                <w:noProof/>
              </w:rPr>
              <w:t>September</w:t>
            </w:r>
            <w:r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7C4D18" w:rsidTr="007C4D18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Pr="00752F22" w:rsidRDefault="00EB78B0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 w:rsidRPr="00BB0A94">
              <w:t>Jaesang Cha (SNUST), Soo-Young Chang (CSUS), Vinayagam Mariappan (SNUST)</w:t>
            </w:r>
          </w:p>
          <w:p w:rsidR="007C4D18" w:rsidRPr="00D12662" w:rsidRDefault="007C4D18" w:rsidP="007C4D18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Pr="00FF08A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036A45">
              <w:rPr>
                <w:rFonts w:ascii="Arial" w:hAnsi="Arial" w:cs="Arial"/>
                <w:szCs w:val="24"/>
              </w:rPr>
              <w:t>4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:rsidR="007C4D18" w:rsidRDefault="007C4D18" w:rsidP="007C4D18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F63966" w:rsidP="007C4D18">
            <w:pPr>
              <w:pStyle w:val="covertext"/>
            </w:pPr>
            <w:r>
              <w:t xml:space="preserve">OCC </w:t>
            </w:r>
            <w:r w:rsidR="009638D4">
              <w:t>PHY PIB attributes- table separa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036A45">
            <w:pPr>
              <w:pStyle w:val="covertext"/>
            </w:pPr>
            <w:r>
              <w:t>D</w:t>
            </w:r>
            <w:r w:rsidR="00036A45">
              <w:t>4</w:t>
            </w:r>
            <w:r>
              <w:t xml:space="preserve"> comments and resolu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7C4D18" w:rsidRDefault="007C4D18">
      <w:r>
        <w:br w:type="page"/>
      </w:r>
    </w:p>
    <w:p w:rsidR="007C4D18" w:rsidRPr="000D5C8C" w:rsidRDefault="007C4D18" w:rsidP="007C4D18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>
        <w:rPr>
          <w:sz w:val="26"/>
        </w:rPr>
        <w:t>1</w:t>
      </w:r>
      <w:r w:rsidRPr="000D5C8C">
        <w:rPr>
          <w:sz w:val="26"/>
        </w:rPr>
        <w:t xml:space="preserve">: PHY </w:t>
      </w:r>
      <w:r>
        <w:rPr>
          <w:sz w:val="26"/>
        </w:rPr>
        <w:t>PIB</w:t>
      </w:r>
      <w:r w:rsidRPr="000D5C8C">
        <w:rPr>
          <w:sz w:val="26"/>
        </w:rPr>
        <w:t xml:space="preserve"> attributes </w:t>
      </w:r>
      <w:r>
        <w:rPr>
          <w:sz w:val="26"/>
        </w:rPr>
        <w:t>update</w:t>
      </w:r>
    </w:p>
    <w:p w:rsidR="007C4D18" w:rsidRDefault="007C4D18" w:rsidP="007C4D18"/>
    <w:p w:rsidR="007C4D18" w:rsidRPr="007C4D18" w:rsidRDefault="007C4D18" w:rsidP="00E94FA7">
      <w:pPr>
        <w:pStyle w:val="Heading2"/>
        <w:jc w:val="center"/>
        <w:rPr>
          <w:b/>
          <w:color w:val="FF0000"/>
          <w:sz w:val="28"/>
        </w:rPr>
      </w:pPr>
      <w:r w:rsidRPr="00D7387E">
        <w:rPr>
          <w:b/>
          <w:sz w:val="28"/>
        </w:rPr>
        <w:t xml:space="preserve">Table </w:t>
      </w:r>
      <w:r w:rsidRPr="007C4D18">
        <w:rPr>
          <w:b/>
          <w:sz w:val="28"/>
        </w:rPr>
        <w:t>125—PHY PIB attribute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530"/>
        <w:gridCol w:w="1061"/>
        <w:gridCol w:w="804"/>
        <w:gridCol w:w="942"/>
        <w:gridCol w:w="4918"/>
      </w:tblGrid>
      <w:tr w:rsidR="007C4D18" w:rsidRPr="00C5251B" w:rsidTr="007C4D18">
        <w:trPr>
          <w:trHeight w:val="368"/>
        </w:trPr>
        <w:tc>
          <w:tcPr>
            <w:tcW w:w="25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13" w:type="dxa"/>
          </w:tcPr>
          <w:p w:rsidR="007C4D18" w:rsidRPr="00B933D5" w:rsidRDefault="00B933D5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B933D5">
              <w:rPr>
                <w:rFonts w:ascii="Arial" w:hAnsi="Arial" w:cs="Arial"/>
                <w:b/>
                <w:sz w:val="20"/>
                <w:szCs w:val="20"/>
              </w:rPr>
              <w:t>Identifier</w:t>
            </w:r>
          </w:p>
        </w:tc>
        <w:tc>
          <w:tcPr>
            <w:tcW w:w="804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0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7C4D18" w:rsidRPr="00D73130" w:rsidTr="007C4D18">
        <w:trPr>
          <w:trHeight w:val="62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urrentChannel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0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CA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1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Dim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2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UseExtended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3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olorFunction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4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BlinkingNotification</w:t>
            </w:r>
            <w:proofErr w:type="spellEnd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-</w:t>
            </w:r>
          </w:p>
          <w:p w:rsidR="007C4D18" w:rsidRDefault="007C4D18" w:rsidP="007C4D18">
            <w:pPr>
              <w:pStyle w:val="NormalWeb"/>
              <w:spacing w:before="0" w:beforeAutospacing="0" w:after="0" w:afterAutospacing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Frequency</w:t>
            </w:r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5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color w:val="FF0000"/>
                <w:sz w:val="18"/>
                <w:szCs w:val="18"/>
              </w:rPr>
            </w:pPr>
            <w:proofErr w:type="spellStart"/>
            <w:r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13" w:type="dxa"/>
          </w:tcPr>
          <w:p w:rsidR="007C4D18" w:rsidRPr="007C4D18" w:rsidRDefault="00D42CD1" w:rsidP="007C4D18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6</w:t>
            </w:r>
          </w:p>
        </w:tc>
        <w:tc>
          <w:tcPr>
            <w:tcW w:w="804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Boolean</w:t>
            </w:r>
          </w:p>
        </w:tc>
        <w:tc>
          <w:tcPr>
            <w:tcW w:w="9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/1</w:t>
            </w:r>
          </w:p>
        </w:tc>
        <w:tc>
          <w:tcPr>
            <w:tcW w:w="50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This attribute enables the PHY modes for OCC.</w:t>
            </w:r>
          </w:p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: PHY I, II, and III</w:t>
            </w:r>
          </w:p>
          <w:p w:rsidR="00A05356" w:rsidRPr="007C4D18" w:rsidRDefault="007C4D18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1: PHY IV, V, and VI.</w:t>
            </w:r>
            <w:r w:rsidR="00A05356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</w:p>
        </w:tc>
      </w:tr>
      <w:tr w:rsidR="00A05356" w:rsidRPr="00D73130" w:rsidTr="007C4D18">
        <w:trPr>
          <w:trHeight w:val="440"/>
        </w:trPr>
        <w:tc>
          <w:tcPr>
            <w:tcW w:w="2546" w:type="dxa"/>
          </w:tcPr>
          <w:p w:rsidR="00A05356" w:rsidRPr="007C4D18" w:rsidRDefault="00A05356" w:rsidP="00A05356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McsID</w:t>
            </w:r>
          </w:p>
        </w:tc>
        <w:tc>
          <w:tcPr>
            <w:tcW w:w="913" w:type="dxa"/>
          </w:tcPr>
          <w:p w:rsidR="00A05356" w:rsidRPr="00A05356" w:rsidRDefault="00D42CD1" w:rsidP="00A05356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7</w:t>
            </w:r>
          </w:p>
        </w:tc>
        <w:tc>
          <w:tcPr>
            <w:tcW w:w="804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6" w:type="dxa"/>
          </w:tcPr>
          <w:p w:rsidR="00A05356" w:rsidRPr="00A05356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5046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attribute identifies the OCC modulation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when </w:t>
            </w:r>
            <w:proofErr w:type="spellStart"/>
            <w:r w:rsidR="00D42CD1"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=1</w:t>
            </w: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. The proper values for t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e modulation and coding identification of OCC modes are described in table 126</w:t>
            </w:r>
            <w:r w:rsidR="00D42CD1">
              <w:rPr>
                <w:rFonts w:ascii="Arial" w:hAnsi="Arial" w:cs="Arial"/>
                <w:color w:val="FF0000"/>
                <w:sz w:val="16"/>
                <w:szCs w:val="16"/>
              </w:rPr>
              <w:t xml:space="preserve"> (new)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.</w:t>
            </w: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7C4D18" w:rsidRPr="00486F9C" w:rsidRDefault="007C4D18" w:rsidP="007C4D18">
      <w:pPr>
        <w:jc w:val="center"/>
        <w:rPr>
          <w:b/>
          <w:sz w:val="28"/>
        </w:rPr>
      </w:pPr>
    </w:p>
    <w:p w:rsidR="007C4D18" w:rsidRPr="00486F9C" w:rsidRDefault="007C4D18" w:rsidP="00E94FA7">
      <w:pPr>
        <w:pStyle w:val="Heading2"/>
        <w:jc w:val="center"/>
        <w:rPr>
          <w:b/>
          <w:color w:val="auto"/>
          <w:sz w:val="28"/>
        </w:rPr>
      </w:pPr>
      <w:r w:rsidRPr="00486F9C">
        <w:rPr>
          <w:b/>
          <w:color w:val="auto"/>
          <w:sz w:val="28"/>
        </w:rPr>
        <w:t>Table 126</w:t>
      </w:r>
      <w:r w:rsidR="00DD62F4" w:rsidRPr="00486F9C">
        <w:rPr>
          <w:b/>
          <w:color w:val="auto"/>
          <w:sz w:val="28"/>
        </w:rPr>
        <w:t xml:space="preserve"> (new)</w:t>
      </w:r>
      <w:r w:rsidRPr="00486F9C">
        <w:rPr>
          <w:b/>
          <w:color w:val="auto"/>
          <w:sz w:val="28"/>
        </w:rPr>
        <w:t>:</w:t>
      </w:r>
      <w:r w:rsidR="00A05356" w:rsidRPr="00486F9C">
        <w:rPr>
          <w:b/>
          <w:color w:val="auto"/>
          <w:sz w:val="28"/>
        </w:rPr>
        <w:t xml:space="preserve"> OCC PHY modes identification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060"/>
        <w:gridCol w:w="5310"/>
      </w:tblGrid>
      <w:tr w:rsidR="00486F9C" w:rsidRPr="00486F9C" w:rsidTr="00A05356">
        <w:trPr>
          <w:trHeight w:val="350"/>
        </w:trPr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6F9C">
              <w:rPr>
                <w:rFonts w:ascii="Arial" w:hAnsi="Arial" w:cs="Arial"/>
                <w:b/>
                <w:sz w:val="16"/>
                <w:szCs w:val="16"/>
              </w:rPr>
              <w:t>phyOccMcsID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6F9C">
              <w:rPr>
                <w:rFonts w:ascii="Arial" w:hAnsi="Arial" w:cs="Arial"/>
                <w:b/>
                <w:sz w:val="16"/>
                <w:szCs w:val="16"/>
              </w:rPr>
              <w:t>PHY OCC mode Description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UFSOO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Twinkle VPPM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S2-P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HS-P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Offset-VPPM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RS-F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CM-F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C-OO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MPM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A-QL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5310" w:type="dxa"/>
          </w:tcPr>
          <w:p w:rsidR="00A05356" w:rsidRPr="00486F9C" w:rsidRDefault="00982FBA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HA-QL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VTASC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IDE</w:t>
            </w:r>
          </w:p>
        </w:tc>
      </w:tr>
      <w:tr w:rsidR="00FC766E" w:rsidRPr="00486F9C" w:rsidTr="00A05356">
        <w:tc>
          <w:tcPr>
            <w:tcW w:w="3060" w:type="dxa"/>
          </w:tcPr>
          <w:p w:rsidR="00FC766E" w:rsidRPr="00486F9C" w:rsidRDefault="00FC766E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5310" w:type="dxa"/>
          </w:tcPr>
          <w:p w:rsidR="00FC766E" w:rsidRPr="00486F9C" w:rsidRDefault="00FC766E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S2DC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3-15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Reserved</w:t>
            </w:r>
          </w:p>
        </w:tc>
      </w:tr>
    </w:tbl>
    <w:p w:rsidR="007C4D18" w:rsidRDefault="007C4D18" w:rsidP="007C4D18">
      <w:pPr>
        <w:jc w:val="center"/>
        <w:rPr>
          <w:b/>
          <w:sz w:val="28"/>
        </w:rPr>
      </w:pPr>
    </w:p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7 (new)</w:t>
      </w:r>
      <w:r>
        <w:rPr>
          <w:b/>
          <w:sz w:val="28"/>
        </w:rPr>
        <w:t>: PHY PIB attributes for UFSOOK mode</w:t>
      </w:r>
    </w:p>
    <w:p w:rsidR="007C4D18" w:rsidRDefault="007C4D18"/>
    <w:p w:rsidR="00726DD2" w:rsidRDefault="00726DD2"/>
    <w:p w:rsidR="00A05356" w:rsidRDefault="00A05356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8 (new)</w:t>
      </w:r>
      <w:r>
        <w:rPr>
          <w:b/>
          <w:sz w:val="28"/>
        </w:rPr>
        <w:t>: PHY PIB attributes for Twinkle mode</w:t>
      </w:r>
    </w:p>
    <w:p w:rsidR="00A05356" w:rsidRDefault="00A05356"/>
    <w:p w:rsidR="00A05356" w:rsidRDefault="00A05356"/>
    <w:p w:rsidR="00DD62F4" w:rsidRPr="00D7387E" w:rsidRDefault="00DD62F4" w:rsidP="00DD62F4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 xml:space="preserve">Table 129 (new): PHY PIB attributes for S2-PSK mode 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11"/>
        <w:gridCol w:w="1061"/>
        <w:gridCol w:w="888"/>
        <w:gridCol w:w="828"/>
        <w:gridCol w:w="5067"/>
      </w:tblGrid>
      <w:tr w:rsidR="00DD62F4" w:rsidTr="006A7FEA">
        <w:trPr>
          <w:trHeight w:val="368"/>
        </w:trPr>
        <w:tc>
          <w:tcPr>
            <w:tcW w:w="2425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10" w:type="dxa"/>
          </w:tcPr>
          <w:p w:rsidR="00DD62F4" w:rsidRPr="00B933D5" w:rsidRDefault="00B933D5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B933D5">
              <w:rPr>
                <w:rFonts w:ascii="Arial" w:hAnsi="Arial" w:cs="Arial"/>
                <w:b/>
                <w:sz w:val="20"/>
                <w:szCs w:val="20"/>
              </w:rPr>
              <w:t>Identifier</w:t>
            </w:r>
          </w:p>
        </w:tc>
        <w:tc>
          <w:tcPr>
            <w:tcW w:w="900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828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292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DD62F4" w:rsidTr="006A7FEA">
        <w:tc>
          <w:tcPr>
            <w:tcW w:w="2425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OpticalClockRate</w:t>
            </w:r>
          </w:p>
        </w:tc>
        <w:tc>
          <w:tcPr>
            <w:tcW w:w="810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S2-PSK.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D62F4" w:rsidTr="006A7FEA">
        <w:tc>
          <w:tcPr>
            <w:tcW w:w="2425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LineCode</w:t>
            </w:r>
          </w:p>
        </w:tc>
        <w:tc>
          <w:tcPr>
            <w:tcW w:w="81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es the line coding for S2-PSK.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  <w:bookmarkStart w:id="0" w:name="_GoBack"/>
            <w:bookmarkEnd w:id="0"/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6A7FEA" w:rsidRPr="009E3C12">
              <w:rPr>
                <w:rFonts w:ascii="Arial" w:hAnsi="Arial" w:cs="Arial"/>
                <w:kern w:val="24"/>
                <w:sz w:val="16"/>
                <w:szCs w:val="16"/>
              </w:rPr>
              <w:t>half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rate line coding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s: Reserved</w:t>
            </w:r>
          </w:p>
          <w:p w:rsidR="00DD62F4" w:rsidRPr="009E3C12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</w:t>
            </w:r>
          </w:p>
        </w:tc>
      </w:tr>
      <w:tr w:rsidR="00DD62F4" w:rsidTr="006A7FEA">
        <w:tc>
          <w:tcPr>
            <w:tcW w:w="2425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Fec</w:t>
            </w:r>
          </w:p>
        </w:tc>
        <w:tc>
          <w:tcPr>
            <w:tcW w:w="81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FEC for S2-PSK.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875242" w:rsidRPr="009E3C12" w:rsidRDefault="00875242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RS(15,11)</w:t>
            </w:r>
          </w:p>
          <w:p w:rsidR="00DD62F4" w:rsidRPr="009E3C12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DD62F4" w:rsidTr="006A7FEA">
        <w:tc>
          <w:tcPr>
            <w:tcW w:w="2425" w:type="dxa"/>
          </w:tcPr>
          <w:p w:rsidR="00DD62F4" w:rsidRPr="00D73130" w:rsidRDefault="00DD62F4" w:rsidP="009E3C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N</w:t>
            </w:r>
            <w:r w:rsidR="009E3C1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ightSources</w:t>
            </w:r>
          </w:p>
        </w:tc>
        <w:tc>
          <w:tcPr>
            <w:tcW w:w="81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292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2-PSK signal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   two light sources</w:t>
            </w:r>
          </w:p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DD62F4" w:rsidTr="006A7FEA">
        <w:tc>
          <w:tcPr>
            <w:tcW w:w="2425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ModulationRate</w:t>
            </w:r>
          </w:p>
        </w:tc>
        <w:tc>
          <w:tcPr>
            <w:tcW w:w="81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00 Hz</w:t>
            </w:r>
          </w:p>
          <w:p w:rsidR="00875242" w:rsidRPr="0077119D" w:rsidRDefault="005D2726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="00875242">
              <w:rPr>
                <w:rFonts w:ascii="Arial" w:hAnsi="Arial" w:cs="Arial"/>
                <w:kern w:val="24"/>
                <w:sz w:val="16"/>
                <w:szCs w:val="16"/>
              </w:rPr>
              <w:t>: 1000 Hz</w:t>
            </w:r>
          </w:p>
          <w:p w:rsidR="00DD62F4" w:rsidRPr="00D73130" w:rsidRDefault="005D2726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2</w:t>
            </w:r>
            <w:r w:rsidR="00DD62F4" w:rsidRPr="0077119D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CF3803" w:rsidTr="006A7FEA">
        <w:tc>
          <w:tcPr>
            <w:tcW w:w="2425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S2p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</w:p>
        </w:tc>
        <w:tc>
          <w:tcPr>
            <w:tcW w:w="81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5292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>
              <w:rPr>
                <w:rFonts w:ascii="Arial" w:hAnsi="Arial" w:cs="Arial"/>
                <w:kern w:val="24"/>
                <w:sz w:val="16"/>
                <w:szCs w:val="16"/>
              </w:rPr>
              <w:t>PSDU in byte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</w:tbl>
    <w:p w:rsidR="00DD62F4" w:rsidRDefault="00DD62F4" w:rsidP="00DD62F4"/>
    <w:p w:rsidR="00DD62F4" w:rsidRDefault="00DD62F4" w:rsidP="00DD62F4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94FA7">
        <w:rPr>
          <w:b/>
          <w:sz w:val="28"/>
        </w:rPr>
        <w:t>0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HS-P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810"/>
        <w:gridCol w:w="900"/>
        <w:gridCol w:w="828"/>
        <w:gridCol w:w="5292"/>
      </w:tblGrid>
      <w:tr w:rsidR="00220E3E" w:rsidTr="006A7FEA">
        <w:trPr>
          <w:trHeight w:val="368"/>
        </w:trPr>
        <w:tc>
          <w:tcPr>
            <w:tcW w:w="2425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10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900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828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292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220E3E" w:rsidTr="006A7FEA">
        <w:tc>
          <w:tcPr>
            <w:tcW w:w="2425" w:type="dxa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pskO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81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-PSK.</w:t>
            </w:r>
          </w:p>
          <w:p w:rsidR="00E94FA7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10 kHz</w:t>
            </w:r>
          </w:p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1:  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50 kHz</w:t>
            </w:r>
          </w:p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thers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: Reserved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  <w:vAlign w:val="center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pskLine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81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specifies the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line coding for HS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220E3E" w:rsidRPr="009E3C12" w:rsidRDefault="006A7FE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half-rate code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for S2-PSK and none for DS8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  <w:vAlign w:val="center"/>
          </w:tcPr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spsk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81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for HS-PSK modulation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for both S2-PSK and DS8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None for S2-PSK and RS (15, 11) for DS8-PSK</w:t>
            </w:r>
          </w:p>
          <w:p w:rsidR="006A7FEA" w:rsidRPr="009E3C12" w:rsidRDefault="006A7FE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RS (15,11) for S2-PSK and RS (15, 7) for DS8-PSK</w:t>
            </w:r>
          </w:p>
          <w:p w:rsidR="00220E3E" w:rsidRPr="009E3C12" w:rsidRDefault="00220E3E" w:rsidP="006A7F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9E3C12" w:rsidRDefault="00220E3E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SpskN</w:t>
            </w:r>
            <w:r w:rsidR="00BF3213">
              <w:rPr>
                <w:rFonts w:ascii="Arial" w:hAnsi="Arial" w:cs="Arial"/>
                <w:kern w:val="24"/>
                <w:sz w:val="16"/>
                <w:szCs w:val="16"/>
              </w:rPr>
              <w:t>um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LightSources</w:t>
            </w:r>
            <w:proofErr w:type="spellEnd"/>
          </w:p>
        </w:tc>
        <w:tc>
          <w:tcPr>
            <w:tcW w:w="81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light sources used to modulate HS-PSK signal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  two light sources, each consists of 8 LEDs.</w:t>
            </w:r>
          </w:p>
          <w:p w:rsidR="00220E3E" w:rsidRPr="009E3C12" w:rsidRDefault="004D7D1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220E3E" w:rsidTr="006A7FEA">
        <w:trPr>
          <w:trHeight w:val="521"/>
        </w:trPr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StreamMode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modulation of high data stream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  DS8-PSK mode</w:t>
            </w:r>
          </w:p>
          <w:p w:rsidR="00220E3E" w:rsidRPr="00D73130" w:rsidRDefault="004D7D1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="00220E3E" w:rsidRPr="0077119D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ModulationRate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modulation frequency used for S2-PSK and DSM-PSK of HS-PSK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 for S2-PSK and 8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403206">
              <w:rPr>
                <w:rFonts w:ascii="Arial" w:hAnsi="Arial" w:cs="Arial"/>
                <w:kern w:val="24"/>
                <w:sz w:val="16"/>
                <w:szCs w:val="16"/>
              </w:rPr>
              <w:t>1 k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Hz for S2-PSK and 40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Dim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5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 dimming level of DS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Dim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500-10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 dimming level of DS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PsduLength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DB6632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 w:rsidR="007F3883">
              <w:rPr>
                <w:rFonts w:ascii="Arial" w:hAnsi="Arial" w:cs="Arial"/>
                <w:kern w:val="24"/>
                <w:sz w:val="16"/>
                <w:szCs w:val="16"/>
              </w:rPr>
              <w:t xml:space="preserve">in byte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of the high-speed link of HS-PSK.</w:t>
            </w:r>
          </w:p>
        </w:tc>
      </w:tr>
    </w:tbl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Table 13</w:t>
      </w:r>
      <w:r w:rsidR="00E7238F">
        <w:rPr>
          <w:b/>
          <w:sz w:val="28"/>
        </w:rPr>
        <w:t>1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Offset-VPPM mode</w:t>
      </w:r>
    </w:p>
    <w:p w:rsidR="00A05356" w:rsidRDefault="00A0535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990"/>
        <w:gridCol w:w="900"/>
        <w:gridCol w:w="810"/>
        <w:gridCol w:w="4405"/>
      </w:tblGrid>
      <w:tr w:rsidR="00017BC7" w:rsidRPr="002874E1" w:rsidTr="00017BC7">
        <w:tc>
          <w:tcPr>
            <w:tcW w:w="2245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990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b/>
                <w:sz w:val="20"/>
                <w:szCs w:val="20"/>
              </w:rPr>
              <w:t>Ident</w:t>
            </w:r>
          </w:p>
        </w:tc>
        <w:tc>
          <w:tcPr>
            <w:tcW w:w="900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810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Range</w:t>
            </w:r>
          </w:p>
        </w:tc>
        <w:tc>
          <w:tcPr>
            <w:tcW w:w="4405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017BC7" w:rsidRPr="002C2340" w:rsidTr="00017BC7">
        <w:tc>
          <w:tcPr>
            <w:tcW w:w="2245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MFlashLIGHTApplicationSpecificMode</w:t>
            </w:r>
            <w:proofErr w:type="spellEnd"/>
          </w:p>
        </w:tc>
        <w:tc>
          <w:tcPr>
            <w:tcW w:w="99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x10</w:t>
            </w:r>
          </w:p>
        </w:tc>
        <w:tc>
          <w:tcPr>
            <w:tcW w:w="90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81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~255</w:t>
            </w:r>
          </w:p>
        </w:tc>
        <w:tc>
          <w:tcPr>
            <w:tcW w:w="4405" w:type="dxa"/>
          </w:tcPr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rFonts w:cs="TimesNewRomanPSMT"/>
                <w:sz w:val="18"/>
                <w:szCs w:val="20"/>
              </w:rPr>
              <w:t>This attribute specifies the application specific PHY mode.</w:t>
            </w:r>
          </w:p>
          <w:p w:rsidR="00017BC7" w:rsidRPr="00017BC7" w:rsidRDefault="00017BC7" w:rsidP="00576AC3">
            <w:pPr>
              <w:jc w:val="both"/>
              <w:rPr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0 : Normal Data (Media Content, Information Content based on the Application used)</w:t>
            </w:r>
          </w:p>
          <w:p w:rsidR="00017BC7" w:rsidRPr="00017BC7" w:rsidRDefault="00017BC7" w:rsidP="00576AC3">
            <w:pPr>
              <w:jc w:val="both"/>
              <w:rPr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 xml:space="preserve">1 : ID Data </w:t>
            </w:r>
          </w:p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2 : Authentication Data</w:t>
            </w:r>
          </w:p>
        </w:tc>
      </w:tr>
      <w:tr w:rsidR="00017BC7" w:rsidRPr="002C2340" w:rsidTr="00017BC7">
        <w:tc>
          <w:tcPr>
            <w:tcW w:w="2245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ffsetVPWMStdPERIOD</w:t>
            </w:r>
          </w:p>
        </w:tc>
        <w:tc>
          <w:tcPr>
            <w:tcW w:w="99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x11</w:t>
            </w:r>
          </w:p>
        </w:tc>
        <w:tc>
          <w:tcPr>
            <w:tcW w:w="90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eger</w:t>
            </w:r>
          </w:p>
        </w:tc>
        <w:tc>
          <w:tcPr>
            <w:tcW w:w="81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405" w:type="dxa"/>
          </w:tcPr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This attribute specify the standard PWM period used to transmit the data (in micro secs)</w:t>
            </w:r>
          </w:p>
        </w:tc>
      </w:tr>
      <w:tr w:rsidR="00017BC7" w:rsidRPr="002C2340" w:rsidTr="00017BC7">
        <w:tc>
          <w:tcPr>
            <w:tcW w:w="2245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ffsetVPWMOffsetPERIOD</w:t>
            </w:r>
          </w:p>
        </w:tc>
        <w:tc>
          <w:tcPr>
            <w:tcW w:w="99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x12</w:t>
            </w:r>
          </w:p>
        </w:tc>
        <w:tc>
          <w:tcPr>
            <w:tcW w:w="90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eger</w:t>
            </w:r>
          </w:p>
        </w:tc>
        <w:tc>
          <w:tcPr>
            <w:tcW w:w="81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405" w:type="dxa"/>
          </w:tcPr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This attribute specify the Variable offset PWM period used to transmit the data (in micro secs)</w:t>
            </w:r>
          </w:p>
        </w:tc>
      </w:tr>
    </w:tbl>
    <w:p w:rsidR="00017BC7" w:rsidRDefault="00017BC7"/>
    <w:p w:rsidR="00A05356" w:rsidRDefault="00A05356"/>
    <w:p w:rsidR="00411C77" w:rsidRDefault="00411C77" w:rsidP="00411C77">
      <w:pPr>
        <w:pStyle w:val="Heading2"/>
        <w:rPr>
          <w:b/>
          <w:sz w:val="28"/>
        </w:rPr>
      </w:pPr>
      <w:r>
        <w:rPr>
          <w:b/>
          <w:sz w:val="28"/>
        </w:rPr>
        <w:t xml:space="preserve">Table 132 (new): PHY PIB attributes for </w:t>
      </w:r>
      <w:r w:rsidR="00E47E03">
        <w:rPr>
          <w:b/>
          <w:sz w:val="28"/>
        </w:rPr>
        <w:t>N</w:t>
      </w:r>
      <w:r>
        <w:rPr>
          <w:b/>
          <w:sz w:val="28"/>
        </w:rPr>
        <w:t>S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411C77" w:rsidTr="00FA07FD">
        <w:trPr>
          <w:trHeight w:val="368"/>
        </w:trPr>
        <w:tc>
          <w:tcPr>
            <w:tcW w:w="2698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411C77" w:rsidTr="00FA07FD">
        <w:tc>
          <w:tcPr>
            <w:tcW w:w="2698" w:type="dxa"/>
          </w:tcPr>
          <w:p w:rsidR="00411C77" w:rsidRPr="009E3C12" w:rsidRDefault="00E47E03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kern w:val="24"/>
                <w:sz w:val="16"/>
                <w:szCs w:val="16"/>
              </w:rPr>
              <w:t>phyN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sfskOpticalClockRate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RS-FSK.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  <w:vAlign w:val="center"/>
          </w:tcPr>
          <w:p w:rsidR="00411C77" w:rsidRPr="009E3C12" w:rsidRDefault="00E47E03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kern w:val="24"/>
                <w:sz w:val="16"/>
                <w:szCs w:val="16"/>
              </w:rPr>
              <w:t>phyN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sfskFec</w:t>
            </w:r>
            <w:proofErr w:type="spellEnd"/>
          </w:p>
        </w:tc>
        <w:tc>
          <w:tcPr>
            <w:tcW w:w="904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FEC for NS-FSK modulation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XOR FEC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phyNsfs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NumFrequency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</w:t>
            </w:r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nt</w:t>
            </w:r>
            <w:proofErr w:type="spellEnd"/>
          </w:p>
        </w:tc>
        <w:tc>
          <w:tcPr>
            <w:tcW w:w="940" w:type="dxa"/>
          </w:tcPr>
          <w:p w:rsidR="00411C77" w:rsidRPr="009E3C12" w:rsidRDefault="00411C77" w:rsidP="007A3CB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NS-FSK.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NS-FSK-C8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NS-FSK-C16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roofErr w:type="spellStart"/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phyNsfskInvFrequencyGap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/>
        </w:tc>
        <w:tc>
          <w:tcPr>
            <w:tcW w:w="804" w:type="dxa"/>
          </w:tcPr>
          <w:p w:rsidR="00411C77" w:rsidRPr="009E3C12" w:rsidRDefault="00411C77" w:rsidP="00FA07FD">
            <w:proofErr w:type="spellStart"/>
            <w:r w:rsidRPr="009E3C12">
              <w:rPr>
                <w:rFonts w:ascii="Arial" w:eastAsia="Times New Roman" w:hAnsi="Arial" w:cs="Arial" w:hint="eastAsia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Pr="009E3C12" w:rsidRDefault="00411C77" w:rsidP="007A3CB3">
            <w:pPr>
              <w:jc w:val="center"/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rPr>
                <w:rFonts w:ascii="Arial" w:eastAsia="Times New Roman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Indicates the frequency differences between the frequency sets. This is represented by the inverse of frequency gap. i.e. the time difference in seconds.</w:t>
            </w:r>
          </w:p>
          <w:p w:rsidR="00411C77" w:rsidRPr="009E3C12" w:rsidRDefault="00411C77" w:rsidP="00FA07FD">
            <w:pPr>
              <w:rPr>
                <w:rFonts w:ascii="Arial" w:eastAsia="Times New Roman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0:  3.75e-4</w:t>
            </w:r>
          </w:p>
          <w:p w:rsidR="00411C77" w:rsidRPr="009E3C12" w:rsidRDefault="00411C77" w:rsidP="00FA07FD">
            <w:pPr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 xml:space="preserve">1-2:  </w:t>
            </w:r>
            <w:r w:rsidRPr="009E3C12">
              <w:rPr>
                <w:rFonts w:ascii="Arial" w:hAnsi="Arial" w:cs="Arial" w:hint="eastAsia"/>
                <w:kern w:val="24"/>
                <w:sz w:val="16"/>
                <w:szCs w:val="16"/>
                <w:lang w:eastAsia="zh-TW"/>
              </w:rPr>
              <w:t>Reserved</w:t>
            </w:r>
          </w:p>
          <w:p w:rsidR="00411C77" w:rsidRPr="009E3C12" w:rsidRDefault="00411C77" w:rsidP="00FA07FD"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 xml:space="preserve">3: Use the value specified i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>phyOccCustomOpticalClockRate</w:t>
            </w:r>
            <w:proofErr w:type="spellEnd"/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Custom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erse f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g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ap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GroupCount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maximum sequence numb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i.e., how many frequency sets exist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frequency set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number of data symbols protected by one XOR FEC symbol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symbols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Symbol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whether the device uses SSs or not.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the splitter frequency.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This is represented as a ratio of the splitter frequency to the preamble frequency. 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f the SS is already in used, it will use the original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until next cycle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.4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-2: Reserved</w:t>
            </w:r>
          </w:p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Cu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s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litt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f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softHyphen/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Duration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the duration of the SS. This is represented as a ratio of symbol duration to splitter duration in integer.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0: 15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1: 30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2: 6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120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-7: Reserved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ymbolDurationEx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duration of a data symbol in the PSDU. This is represented as a ratio of the symbol duration to 1/30 second in the base 2 exponentiation. For example, if the symbol duration is 1/120 second, then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the exponent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would be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-2. Note that this does not affect the duration of the preamble field and the optional field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: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: 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2: 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: -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: -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5-6: Reserved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; Cu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Symbol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whether the device uses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 symbol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or not.</w:t>
            </w:r>
          </w:p>
        </w:tc>
      </w:tr>
    </w:tbl>
    <w:p w:rsidR="00411C77" w:rsidRDefault="00411C77" w:rsidP="00411C77"/>
    <w:p w:rsidR="00A05356" w:rsidRPr="00D7387E" w:rsidRDefault="00A05356" w:rsidP="00F8660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3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M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0"/>
        <w:gridCol w:w="1027"/>
        <w:gridCol w:w="804"/>
        <w:gridCol w:w="937"/>
        <w:gridCol w:w="4797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B933D5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Identifier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Cmfs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F86609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CM-FSK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695930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F8660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mfsk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for CM-FSK modulation.</w:t>
            </w:r>
          </w:p>
          <w:p w:rsidR="00695930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411C77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1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S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5,11) as an outer FEC.</w:t>
            </w:r>
          </w:p>
          <w:p w:rsidR="00695930" w:rsidRPr="009E3C12" w:rsidRDefault="00440A1B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mfskAb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asynchronous bits (Ab) used to insert to the pack of data bits in prior to mapping a frequency in CM-FS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Ab is used to support the asynchronous communication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 Ab(s) is used to support the detection of missing symbols during reception.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</w:t>
            </w:r>
            <w:r w:rsidR="00BF3213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requency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32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64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FrequencySeparation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separation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5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</w:t>
            </w:r>
            <w:r w:rsidR="00BF3213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as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phas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-P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8D6A0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Pream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A2633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value of the first preamble (</w:t>
            </w:r>
            <w:proofErr w:type="spellStart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  <w:vertAlign w:val="subscript"/>
              </w:rPr>
              <w:t>SF</w:t>
            </w:r>
            <w:proofErr w:type="spellEnd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)</w:t>
            </w:r>
            <w:r w:rsidRPr="0077119D">
              <w:t xml:space="preserve">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</w:t>
            </w:r>
          </w:p>
          <w:p w:rsidR="00695930" w:rsidRPr="0077119D" w:rsidRDefault="00695930" w:rsidP="006A263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</w:t>
            </w:r>
            <w:r w:rsidR="006A2633">
              <w:rPr>
                <w:rFonts w:ascii="Arial" w:hAnsi="Arial" w:cs="Arial"/>
                <w:kern w:val="24"/>
                <w:sz w:val="16"/>
                <w:szCs w:val="16"/>
              </w:rPr>
              <w:t>7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SplitterEna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enables whether the splitter usage in between frequency symbols in CM-FSK.</w:t>
            </w:r>
            <w:r w:rsidR="00DF1466">
              <w:rPr>
                <w:rFonts w:ascii="Arial" w:hAnsi="Arial" w:cs="Arial"/>
                <w:kern w:val="24"/>
                <w:sz w:val="16"/>
                <w:szCs w:val="16"/>
              </w:rPr>
              <w:t xml:space="preserve"> If the splitter is used between two frequency symbols, the duration of the splitter symbol is equal to the duration of data frequency symbol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ALSE: Disable (Default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TRUE: Enable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mf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Table 13</w:t>
      </w:r>
      <w:r w:rsidR="00E7238F">
        <w:rPr>
          <w:b/>
          <w:sz w:val="28"/>
        </w:rPr>
        <w:t>4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-OO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O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E7238F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C-OOK</w:t>
            </w:r>
          </w:p>
          <w:p w:rsidR="00E7238F" w:rsidRPr="009E3C12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:  2.2 kHz</w:t>
            </w:r>
          </w:p>
          <w:p w:rsidR="00695930" w:rsidRPr="009E3C12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4.4 kHz</w:t>
            </w:r>
          </w:p>
          <w:p w:rsidR="00695930" w:rsidRPr="009E3C12" w:rsidRDefault="00E7238F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thers: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LLCode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es the RLL coding for 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-OOK modulation, the RLL coding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options includ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Manchester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4B6B coding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for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C-OOK modulation,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Non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Inner FEC: Hamming (8/4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Inner FEC: Hamming (15/11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3: Inner FEC: Hamming (8/4), outer FEC: RS(15,11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4: Inner FEC: Hamming (15/11), outer FEC: RS(15,11)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ookSubPacket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Sub-packet rate (denoted as DS rate) of C-OO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60 sub-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00 sub-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ookPacket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Packet rate of C-OO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5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0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15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3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PreambleS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ymbol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preamble symbol of PSDU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6B symbol (preamble =0111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B symbol (preamble =00111110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Ab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amount of Asynchronous bit (Ab) per data sub-frame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oo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5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MPM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695"/>
        <w:gridCol w:w="900"/>
        <w:gridCol w:w="810"/>
        <w:gridCol w:w="900"/>
        <w:gridCol w:w="4950"/>
      </w:tblGrid>
      <w:tr w:rsidR="00726DD2" w:rsidTr="00726DD2">
        <w:tc>
          <w:tcPr>
            <w:tcW w:w="2695" w:type="dxa"/>
          </w:tcPr>
          <w:p w:rsidR="00726DD2" w:rsidRPr="00C6574C" w:rsidRDefault="00726DD2" w:rsidP="00726DD2">
            <w:pPr>
              <w:ind w:firstLine="240"/>
              <w:jc w:val="center"/>
              <w:rPr>
                <w:rFonts w:eastAsiaTheme="minorEastAsia"/>
                <w:b/>
                <w:lang w:eastAsia="ja-JP"/>
              </w:rPr>
            </w:pPr>
            <w:r w:rsidRPr="00C6574C">
              <w:rPr>
                <w:rFonts w:eastAsiaTheme="minorEastAsia" w:hint="eastAsia"/>
                <w:b/>
                <w:lang w:eastAsia="ja-JP"/>
              </w:rPr>
              <w:t>Attribute</w:t>
            </w:r>
          </w:p>
        </w:tc>
        <w:tc>
          <w:tcPr>
            <w:tcW w:w="900" w:type="dxa"/>
          </w:tcPr>
          <w:p w:rsidR="00726DD2" w:rsidRPr="00C5251B" w:rsidRDefault="00726DD2" w:rsidP="00726D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</w:t>
            </w:r>
            <w:proofErr w:type="spellEnd"/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.</w:t>
            </w:r>
          </w:p>
        </w:tc>
        <w:tc>
          <w:tcPr>
            <w:tcW w:w="810" w:type="dxa"/>
          </w:tcPr>
          <w:p w:rsidR="00726DD2" w:rsidRPr="00C5251B" w:rsidRDefault="00726DD2" w:rsidP="00726D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00" w:type="dxa"/>
          </w:tcPr>
          <w:p w:rsidR="00726DD2" w:rsidRPr="00C5251B" w:rsidRDefault="00726DD2" w:rsidP="00726D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50" w:type="dxa"/>
          </w:tcPr>
          <w:p w:rsidR="00726DD2" w:rsidRPr="00C6574C" w:rsidRDefault="00726DD2" w:rsidP="00726DD2">
            <w:pPr>
              <w:ind w:firstLine="240"/>
              <w:jc w:val="center"/>
              <w:rPr>
                <w:rFonts w:eastAsiaTheme="minorEastAsia"/>
                <w:b/>
                <w:lang w:eastAsia="ja-JP"/>
              </w:rPr>
            </w:pPr>
            <w:r w:rsidRPr="00C6574C">
              <w:rPr>
                <w:rFonts w:eastAsiaTheme="minorEastAsia" w:hint="eastAsia"/>
                <w:b/>
                <w:lang w:eastAsia="ja-JP"/>
              </w:rPr>
              <w:t>Description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sz w:val="18"/>
                <w:lang w:eastAsia="ja-JP"/>
              </w:rPr>
            </w:pPr>
            <w:proofErr w:type="spellStart"/>
            <w:r w:rsidRPr="00D761AB">
              <w:rPr>
                <w:i/>
                <w:sz w:val="18"/>
                <w:lang w:eastAsia="ja-JP"/>
              </w:rPr>
              <w:t>phyMpmMode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-1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/>
                <w:sz w:val="18"/>
                <w:lang w:eastAsia="ja-JP"/>
              </w:rPr>
              <w:t xml:space="preserve">Indicates 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MPM PHY mode.</w:t>
            </w:r>
          </w:p>
          <w:p w:rsidR="00726DD2" w:rsidRPr="00726DD2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0: </w:t>
            </w:r>
            <w:r w:rsidRPr="00726DD2">
              <w:rPr>
                <w:rFonts w:eastAsiaTheme="minorEastAsia"/>
                <w:sz w:val="18"/>
                <w:lang w:eastAsia="ja-JP"/>
              </w:rPr>
              <w:t>PWM mode</w:t>
            </w:r>
          </w:p>
          <w:p w:rsidR="00726DD2" w:rsidRPr="00726DD2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/>
                <w:sz w:val="18"/>
                <w:lang w:eastAsia="ja-JP"/>
              </w:rPr>
              <w:t>1: PPM mode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SequenceNumberLength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-0x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dicates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 the bit-length of the Sequence Number subfield.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DynamicSequenceNumberLength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-1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dicates the bit-</w:t>
            </w:r>
            <w:r w:rsidRPr="00D11E4E">
              <w:rPr>
                <w:rFonts w:eastAsiaTheme="minorEastAsia"/>
                <w:sz w:val="18"/>
                <w:lang w:eastAsia="ja-JP"/>
              </w:rPr>
              <w:t>length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of the Sequence Number subfield is </w:t>
            </w:r>
          </w:p>
          <w:p w:rsidR="00726DD2" w:rsidRPr="00D11E4E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 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 xml:space="preserve">: </w:t>
            </w:r>
            <w:r w:rsidRPr="00D11E4E">
              <w:rPr>
                <w:rFonts w:eastAsiaTheme="minorEastAsia"/>
                <w:sz w:val="18"/>
                <w:lang w:eastAsia="ja-JP"/>
              </w:rPr>
              <w:t>constant length</w:t>
            </w:r>
          </w:p>
          <w:p w:rsidR="00726DD2" w:rsidRPr="00D11E4E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/>
                <w:sz w:val="18"/>
                <w:lang w:eastAsia="ja-JP"/>
              </w:rPr>
              <w:t>1 : variable length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PlcpHeaderSymbol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</w:t>
            </w:r>
            <w:r w:rsidRPr="00D11E4E">
              <w:rPr>
                <w:rFonts w:eastAsiaTheme="minorEastAsia"/>
                <w:sz w:val="18"/>
                <w:lang w:eastAsia="ja-JP"/>
              </w:rPr>
              <w:t>0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-0xf</w:t>
            </w:r>
            <w:r w:rsidRP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dicates the base symbol value of the PLCP Header subfield. It is referred as </w:t>
            </w:r>
            <w:r w:rsidRPr="00D11E4E">
              <w:rPr>
                <w:rFonts w:eastAsiaTheme="minorEastAsia"/>
                <w:i/>
                <w:sz w:val="18"/>
                <w:lang w:eastAsia="ja-JP"/>
              </w:rPr>
              <w:t>a</w:t>
            </w:r>
            <w:r w:rsidRPr="00D11E4E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PlcpCenterSymbol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</w:t>
            </w:r>
            <w:r w:rsidRPr="00D11E4E">
              <w:rPr>
                <w:rFonts w:eastAsiaTheme="minorEastAsia"/>
                <w:sz w:val="18"/>
                <w:lang w:eastAsia="ja-JP"/>
              </w:rPr>
              <w:t>0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-0xf</w:t>
            </w:r>
            <w:r w:rsidRP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dicates the base symbol value of the PLCP Center subfield. It is referred as </w:t>
            </w:r>
            <w:r w:rsidRPr="00D11E4E">
              <w:rPr>
                <w:rFonts w:eastAsiaTheme="minorEastAsia"/>
                <w:i/>
                <w:sz w:val="18"/>
                <w:lang w:eastAsia="ja-JP"/>
              </w:rPr>
              <w:t>b</w:t>
            </w:r>
            <w:r w:rsidRPr="00D11E4E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PlcpFooterSymbol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</w:t>
            </w:r>
            <w:r w:rsidRPr="00D11E4E">
              <w:rPr>
                <w:rFonts w:eastAsiaTheme="minorEastAsia"/>
                <w:sz w:val="18"/>
                <w:lang w:eastAsia="ja-JP"/>
              </w:rPr>
              <w:t>0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-0xf</w:t>
            </w:r>
            <w:r w:rsidRP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dicates the base symbol value of the PLCP Footer subfield. It is referred as </w:t>
            </w:r>
            <w:r w:rsidRPr="00D11E4E">
              <w:rPr>
                <w:rFonts w:eastAsiaTheme="minorEastAsia"/>
                <w:i/>
                <w:sz w:val="18"/>
                <w:lang w:eastAsia="ja-JP"/>
              </w:rPr>
              <w:t>c</w:t>
            </w:r>
            <w:r w:rsidRPr="00D11E4E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lastRenderedPageBreak/>
              <w:t>phyMpmSymbolSize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</w:t>
            </w:r>
            <w:r w:rsidR="00D11E4E">
              <w:rPr>
                <w:rFonts w:eastAsiaTheme="minorEastAsia"/>
                <w:sz w:val="18"/>
                <w:lang w:eastAsia="ja-JP"/>
              </w:rPr>
              <w:t>0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-0xf</w:t>
            </w:r>
            <w:r w:rsid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number of symbols of the Payload subfield. 0x0 indicates variable. It is referred as </w:t>
            </w:r>
            <w:r w:rsidRPr="00726DD2">
              <w:rPr>
                <w:rFonts w:eastAsiaTheme="minorEastAsia"/>
                <w:i/>
                <w:sz w:val="18"/>
                <w:lang w:eastAsia="ja-JP"/>
              </w:rPr>
              <w:t>N</w:t>
            </w:r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</w:t>
            </w:r>
            <w:r w:rsidRPr="00D761AB">
              <w:rPr>
                <w:rFonts w:eastAsiaTheme="minorEastAsia"/>
                <w:i/>
                <w:sz w:val="18"/>
                <w:lang w:eastAsia="ja-JP"/>
              </w:rPr>
              <w:t>Odd</w:t>
            </w:r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SymbolBi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/>
                <w:sz w:val="18"/>
                <w:lang w:eastAsia="ja-JP"/>
              </w:rPr>
              <w:t>0x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0-</w:t>
            </w:r>
            <w:r w:rsidRPr="00726DD2">
              <w:rPr>
                <w:rFonts w:eastAsiaTheme="minorEastAsia"/>
                <w:sz w:val="18"/>
                <w:lang w:eastAsia="ja-JP"/>
              </w:rPr>
              <w:t>0x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bit-length that is contained in </w:t>
            </w:r>
            <w:r w:rsidRPr="00726DD2">
              <w:rPr>
                <w:rFonts w:eastAsiaTheme="minorEastAsia"/>
                <w:sz w:val="18"/>
                <w:lang w:eastAsia="ja-JP"/>
              </w:rPr>
              <w:t>each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odd-numbered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symbol </w:t>
            </w:r>
            <w:r w:rsidRPr="00726DD2">
              <w:rPr>
                <w:rFonts w:eastAsiaTheme="minorEastAsia"/>
                <w:sz w:val="18"/>
                <w:lang w:eastAsia="ja-JP"/>
              </w:rPr>
              <w:t>of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Payload subfield.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 It is referred as </w:t>
            </w:r>
            <w:proofErr w:type="spellStart"/>
            <w:r w:rsidRPr="00726DD2">
              <w:rPr>
                <w:rFonts w:eastAsiaTheme="minorEastAsia"/>
                <w:i/>
                <w:sz w:val="18"/>
                <w:lang w:eastAsia="ja-JP"/>
              </w:rPr>
              <w:t>M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odd</w:t>
            </w:r>
            <w:proofErr w:type="spellEnd"/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</w:t>
            </w:r>
            <w:r w:rsidRPr="00D761AB">
              <w:rPr>
                <w:rFonts w:eastAsiaTheme="minorEastAsia"/>
                <w:i/>
                <w:sz w:val="18"/>
                <w:lang w:eastAsia="ja-JP"/>
              </w:rPr>
              <w:t>Even</w:t>
            </w:r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SymbolBi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-0x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bit-length that is contained in </w:t>
            </w:r>
            <w:r w:rsidRPr="00726DD2">
              <w:rPr>
                <w:rFonts w:eastAsiaTheme="minorEastAsia"/>
                <w:sz w:val="18"/>
                <w:lang w:eastAsia="ja-JP"/>
              </w:rPr>
              <w:t>each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even-numbered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symbol </w:t>
            </w:r>
            <w:r w:rsidRPr="00726DD2">
              <w:rPr>
                <w:rFonts w:eastAsiaTheme="minorEastAsia"/>
                <w:sz w:val="18"/>
                <w:lang w:eastAsia="ja-JP"/>
              </w:rPr>
              <w:t>of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Payload subfield.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 It is referred as </w:t>
            </w:r>
            <w:proofErr w:type="spellStart"/>
            <w:r w:rsidRPr="00726DD2">
              <w:rPr>
                <w:rFonts w:eastAsiaTheme="minorEastAsia"/>
                <w:i/>
                <w:sz w:val="18"/>
                <w:lang w:eastAsia="ja-JP"/>
              </w:rPr>
              <w:t>M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even</w:t>
            </w:r>
            <w:proofErr w:type="spellEnd"/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SymbolOffse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0-0xf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offset value of symbols of the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Payload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subfield.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 It is referred as </w:t>
            </w:r>
            <w:r w:rsidRPr="00726DD2">
              <w:rPr>
                <w:rFonts w:eastAsiaTheme="minorEastAsia"/>
                <w:i/>
                <w:sz w:val="18"/>
                <w:lang w:eastAsia="ja-JP"/>
              </w:rPr>
              <w:t>W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1</w:t>
            </w:r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Symbol</w:t>
            </w:r>
            <w:r w:rsidRPr="00D761AB">
              <w:rPr>
                <w:rFonts w:eastAsiaTheme="minorEastAsia"/>
                <w:i/>
                <w:sz w:val="18"/>
                <w:lang w:eastAsia="ja-JP"/>
              </w:rPr>
              <w:t>Uni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0-0xf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unit value of symbols of the Payload subfield. It is referred as </w:t>
            </w:r>
            <w:r w:rsidRPr="00726DD2">
              <w:rPr>
                <w:rFonts w:eastAsiaTheme="minorEastAsia"/>
                <w:i/>
                <w:sz w:val="18"/>
                <w:lang w:eastAsia="ja-JP"/>
              </w:rPr>
              <w:t>W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2</w:t>
            </w:r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6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-QL mode.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7D2CDD" w:rsidRPr="009E3C12" w:rsidRDefault="007D2CDD" w:rsidP="00DF2F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i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n case of A-QL modulation,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C42DE0" w:rsidRPr="009E3C12">
              <w:rPr>
                <w:rFonts w:ascii="Arial" w:hAnsi="Arial" w:cs="Arial"/>
                <w:kern w:val="24"/>
                <w:sz w:val="16"/>
                <w:szCs w:val="16"/>
              </w:rPr>
              <w:t>CC(1/4) as inner FEC</w:t>
            </w:r>
          </w:p>
          <w:p w:rsidR="00C42DE0" w:rsidRPr="009E3C12" w:rsidRDefault="00C42DE0" w:rsidP="00C42DE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CC(1/3) as inner FEC; RS(15,11) as outer FEC</w:t>
            </w:r>
          </w:p>
          <w:p w:rsidR="00C42DE0" w:rsidRPr="009E3C12" w:rsidRDefault="00C42DE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3: CC(1/4) as inner FEC; RS(15,7) as outer FEC</w:t>
            </w:r>
          </w:p>
          <w:p w:rsidR="00695930" w:rsidRPr="009E3C12" w:rsidRDefault="00695930" w:rsidP="00C42DE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DD1263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Num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Cells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individual cells on Tx in 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6x16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7: Reserved</w:t>
            </w:r>
          </w:p>
        </w:tc>
      </w:tr>
      <w:tr w:rsidR="00481887" w:rsidTr="009972DC">
        <w:tc>
          <w:tcPr>
            <w:tcW w:w="2698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CellSize</w:t>
            </w:r>
            <w:proofErr w:type="spellEnd"/>
          </w:p>
        </w:tc>
        <w:tc>
          <w:tcPr>
            <w:tcW w:w="904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000</w:t>
            </w:r>
          </w:p>
        </w:tc>
        <w:tc>
          <w:tcPr>
            <w:tcW w:w="4909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the size of cells (in pixels) to generate the A-QL code. 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BolderSiz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9B4AB4" w:rsidRPr="009E3C12" w:rsidRDefault="00BD03CC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0-2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s specifies the ratio between the size of the bolder and the size of the cell.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DD1263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Num</w:t>
            </w:r>
            <w:r w:rsidR="009B4AB4" w:rsidRPr="009E3C12">
              <w:rPr>
                <w:rFonts w:ascii="Arial" w:hAnsi="Arial" w:cs="Arial"/>
                <w:kern w:val="24"/>
                <w:sz w:val="16"/>
                <w:szCs w:val="16"/>
              </w:rPr>
              <w:t>CellReferenc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ColorSelection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The </w:t>
            </w:r>
            <w:r w:rsidR="00DF2F5D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selection of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color</w:t>
            </w:r>
            <w:r w:rsidR="00DF2F5D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band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s used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0: Grey mapping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9: valid combination of</w:t>
            </w:r>
            <w:r w:rsidR="00C26F51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colors available in table 107-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Valid color band combinations for CSK</w:t>
            </w:r>
            <w:r w:rsidR="00C26F51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B4AB4" w:rsidTr="009972DC">
        <w:trPr>
          <w:trHeight w:val="530"/>
        </w:trPr>
        <w:tc>
          <w:tcPr>
            <w:tcW w:w="2698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D73130" w:rsidRDefault="00CF3803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9B4AB4" w:rsidRPr="00B63F8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 w:rsidR="00B63F84"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7D2CDD" w:rsidP="007D2CDD">
      <w:pPr>
        <w:pStyle w:val="Heading2"/>
        <w:rPr>
          <w:b/>
          <w:sz w:val="28"/>
        </w:rPr>
      </w:pPr>
      <w:r>
        <w:rPr>
          <w:b/>
          <w:sz w:val="28"/>
        </w:rPr>
        <w:t>Table 137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>: PHY PIB attributes for H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HA</w:t>
            </w:r>
            <w:r w:rsidR="000749A9" w:rsidRPr="009E3C12">
              <w:rPr>
                <w:rFonts w:ascii="Arial" w:hAnsi="Arial" w:cs="Arial"/>
                <w:kern w:val="24"/>
                <w:sz w:val="16"/>
                <w:szCs w:val="16"/>
              </w:rPr>
              <w:t>qlOp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A-QL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7D2CDD" w:rsidTr="009972DC">
        <w:tc>
          <w:tcPr>
            <w:tcW w:w="2698" w:type="dxa"/>
          </w:tcPr>
          <w:p w:rsidR="007D2CDD" w:rsidRPr="009E3C12" w:rsidRDefault="002040E9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qlLineCode</w:t>
            </w:r>
            <w:proofErr w:type="spellEnd"/>
          </w:p>
        </w:tc>
        <w:tc>
          <w:tcPr>
            <w:tcW w:w="904" w:type="dxa"/>
          </w:tcPr>
          <w:p w:rsidR="007D2CDD" w:rsidRPr="009E3C12" w:rsidRDefault="007D2CDD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7D2CDD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</w:p>
        </w:tc>
        <w:tc>
          <w:tcPr>
            <w:tcW w:w="940" w:type="dxa"/>
          </w:tcPr>
          <w:p w:rsidR="007D2CDD" w:rsidRPr="009E3C12" w:rsidRDefault="00411C7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 case of HA-QL modulation, the RLL coding is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alf-rate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code </w:t>
            </w:r>
          </w:p>
          <w:p w:rsidR="007D2CDD" w:rsidRPr="009E3C12" w:rsidRDefault="009E0973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lastRenderedPageBreak/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for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A-QL modulation,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CC(1/3) as inner FEC; RS(15,11) as outer FEC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CC(1/4) as inner FEC; RS(15,7) as outer FEC</w:t>
            </w:r>
          </w:p>
          <w:p w:rsidR="00695930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="00F478A2" w:rsidRPr="009E3C12">
              <w:rPr>
                <w:rFonts w:ascii="Arial" w:hAnsi="Arial" w:cs="Arial"/>
                <w:kern w:val="24"/>
                <w:sz w:val="16"/>
                <w:szCs w:val="16"/>
              </w:rPr>
              <w:t>qlNum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ells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individual cells on Tx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8x8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6x16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F478A2" w:rsidRPr="009E3C12">
              <w:rPr>
                <w:rFonts w:ascii="Arial" w:hAnsi="Arial" w:cs="Arial"/>
                <w:kern w:val="24"/>
                <w:sz w:val="16"/>
                <w:szCs w:val="16"/>
              </w:rPr>
              <w:t>qlNum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CellReferenc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5D34FE" w:rsidRPr="009E3C12" w:rsidRDefault="005D34F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695930" w:rsidRPr="009E3C12" w:rsidRDefault="00D43384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-3: Reserved</w:t>
            </w:r>
          </w:p>
        </w:tc>
      </w:tr>
      <w:tr w:rsidR="002040E9" w:rsidTr="009972DC">
        <w:tc>
          <w:tcPr>
            <w:tcW w:w="2698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qlAb</w:t>
            </w:r>
            <w:proofErr w:type="spellEnd"/>
          </w:p>
        </w:tc>
        <w:tc>
          <w:tcPr>
            <w:tcW w:w="904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s specifies the number of Ab bits embedded into a block of data to be carried by a HA-QL code.</w:t>
            </w:r>
          </w:p>
        </w:tc>
      </w:tr>
      <w:tr w:rsidR="002040E9" w:rsidTr="009972DC">
        <w:tc>
          <w:tcPr>
            <w:tcW w:w="2698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qlIntensity</w:t>
            </w:r>
            <w:proofErr w:type="spellEnd"/>
          </w:p>
        </w:tc>
        <w:tc>
          <w:tcPr>
            <w:tcW w:w="904" w:type="dxa"/>
          </w:tcPr>
          <w:p w:rsidR="002040E9" w:rsidRPr="009E3C12" w:rsidRDefault="005C3065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040E9" w:rsidRPr="009E3C12" w:rsidRDefault="005C3065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2040E9" w:rsidRPr="009E3C12" w:rsidRDefault="004757A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5C3065"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</w:p>
        </w:tc>
        <w:tc>
          <w:tcPr>
            <w:tcW w:w="4909" w:type="dxa"/>
          </w:tcPr>
          <w:p w:rsidR="002040E9" w:rsidRPr="009E3C12" w:rsidRDefault="005C3065" w:rsidP="00F40A7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es the intensity level of the modulated intensity.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0 means the intensity of the original image </w:t>
            </w:r>
            <w:r w:rsidR="00F40A79" w:rsidRPr="009E3C12">
              <w:rPr>
                <w:rFonts w:ascii="Arial" w:hAnsi="Arial" w:cs="Arial"/>
                <w:kern w:val="24"/>
                <w:sz w:val="16"/>
                <w:szCs w:val="16"/>
              </w:rPr>
              <w:t>does not change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; and 1 means the intensity of the original image is </w:t>
            </w:r>
            <w:r w:rsidR="00F40A79" w:rsidRPr="009E3C12">
              <w:rPr>
                <w:rFonts w:ascii="Arial" w:hAnsi="Arial" w:cs="Arial"/>
                <w:kern w:val="24"/>
                <w:sz w:val="16"/>
                <w:szCs w:val="16"/>
              </w:rPr>
              <w:t>inversed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  <w:tr w:rsidR="00B63F84" w:rsidTr="009972DC">
        <w:tc>
          <w:tcPr>
            <w:tcW w:w="2698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B63F84" w:rsidRPr="00D73130" w:rsidRDefault="00CF3803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B63F84" w:rsidRPr="00B63F84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Pr="00D7387E" w:rsidRDefault="009E3565" w:rsidP="009E3565">
      <w:pPr>
        <w:pStyle w:val="Heading2"/>
        <w:rPr>
          <w:b/>
          <w:sz w:val="28"/>
        </w:rPr>
      </w:pPr>
      <w:r>
        <w:rPr>
          <w:b/>
          <w:sz w:val="28"/>
        </w:rPr>
        <w:t>Table 138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 xml:space="preserve">: PHY PIB attributes for </w:t>
      </w:r>
      <w:r w:rsidR="00A05356" w:rsidRPr="005E5C2E">
        <w:rPr>
          <w:b/>
          <w:sz w:val="28"/>
        </w:rPr>
        <w:t>VTASC</w:t>
      </w:r>
      <w:r w:rsidR="00A05356">
        <w:rPr>
          <w:b/>
          <w:sz w:val="28"/>
        </w:rPr>
        <w:t xml:space="preserve">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695"/>
        <w:gridCol w:w="900"/>
        <w:gridCol w:w="810"/>
        <w:gridCol w:w="990"/>
        <w:gridCol w:w="4860"/>
      </w:tblGrid>
      <w:tr w:rsidR="00765053" w:rsidRPr="002874E1" w:rsidTr="00765053">
        <w:tc>
          <w:tcPr>
            <w:tcW w:w="2695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900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b/>
                <w:sz w:val="20"/>
                <w:szCs w:val="20"/>
              </w:rPr>
              <w:t>Ident</w:t>
            </w:r>
          </w:p>
        </w:tc>
        <w:tc>
          <w:tcPr>
            <w:tcW w:w="810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16"/>
                <w:szCs w:val="20"/>
              </w:rPr>
            </w:pPr>
            <w:r w:rsidRPr="00765053">
              <w:rPr>
                <w:rFonts w:ascii="TimesNewRomanPSMT" w:hAnsi="TimesNewRomanPSMT" w:cs="TimesNewRomanPSMT"/>
                <w:b/>
                <w:sz w:val="16"/>
                <w:szCs w:val="20"/>
              </w:rPr>
              <w:t>Range</w:t>
            </w:r>
          </w:p>
        </w:tc>
        <w:tc>
          <w:tcPr>
            <w:tcW w:w="4860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765053" w:rsidRPr="002874E1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Mod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bookmarkStart w:id="1" w:name="OLE_LINK3"/>
            <w:r w:rsidRPr="00765053">
              <w:rPr>
                <w:sz w:val="16"/>
                <w:szCs w:val="20"/>
              </w:rPr>
              <w:t>0-255</w:t>
            </w:r>
            <w:bookmarkEnd w:id="1"/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indicates the VTASC PHY transmission modes.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VTASC  Mode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SS VTASC Mode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pplicationSpecificMode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 w:rsidRPr="007805C0">
              <w:rPr>
                <w:rFonts w:cs="TimesNewRomanPSMT"/>
                <w:sz w:val="20"/>
                <w:szCs w:val="20"/>
              </w:rPr>
              <w:t>0x10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16"/>
              </w:rPr>
            </w:pPr>
            <w:r w:rsidRPr="006924CB">
              <w:rPr>
                <w:rFonts w:cs="TimesNewRomanPSMT"/>
                <w:sz w:val="16"/>
                <w:szCs w:val="16"/>
              </w:rPr>
              <w:t>This attribute specifies the application specific PHY mode.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Normal Data (Media Content, Information Content based on the Application used for)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1 : LED ID Data </w:t>
            </w:r>
          </w:p>
          <w:p w:rsidR="00765053" w:rsidRPr="006924CB" w:rsidRDefault="00765053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2 : Authentication Data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CameraEnabl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92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0-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indicates the Transmitter is Enabled with Camera or not for Interactive Receiver distance specific data transfer control.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Camera not connected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Camera connect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RxDistanc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93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0-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notify the Receiver distance from Transmitter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Freq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1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frame rate of VTASC sequence Transmission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CodeArea</w:t>
            </w:r>
            <w:proofErr w:type="spellEnd"/>
          </w:p>
        </w:tc>
        <w:tc>
          <w:tcPr>
            <w:tcW w:w="900" w:type="dxa"/>
          </w:tcPr>
          <w:p w:rsidR="00765053" w:rsidRPr="002C2340" w:rsidRDefault="00765053" w:rsidP="00576AC3">
            <w:pPr>
              <w:jc w:val="center"/>
              <w:rPr>
                <w:sz w:val="20"/>
                <w:szCs w:val="20"/>
              </w:rPr>
            </w:pPr>
            <w:r w:rsidRPr="002C234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coded area of the IDE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Full Screen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Partial Screen</w:t>
            </w:r>
          </w:p>
          <w:p w:rsidR="00765053" w:rsidRPr="006924CB" w:rsidRDefault="00765053" w:rsidP="00576AC3">
            <w:pPr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2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CodeLocation</w:t>
            </w:r>
            <w:proofErr w:type="spellEnd"/>
          </w:p>
        </w:tc>
        <w:tc>
          <w:tcPr>
            <w:tcW w:w="900" w:type="dxa"/>
          </w:tcPr>
          <w:p w:rsidR="00765053" w:rsidRPr="002C2340" w:rsidRDefault="00765053" w:rsidP="00576AC3">
            <w:pPr>
              <w:jc w:val="center"/>
              <w:rPr>
                <w:sz w:val="20"/>
                <w:szCs w:val="20"/>
              </w:rPr>
            </w:pPr>
            <w:r w:rsidRPr="002C234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color w:val="000000" w:themeColor="text1"/>
                <w:sz w:val="16"/>
                <w:szCs w:val="20"/>
              </w:rPr>
            </w:pPr>
            <w:r w:rsidRPr="00765053">
              <w:rPr>
                <w:color w:val="000000" w:themeColor="text1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765053">
              <w:rPr>
                <w:color w:val="000000" w:themeColor="text1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Coded Location of the VTASC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Center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Bottom Right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2 : Bottom Left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3 : Top Right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4 : Top Left</w:t>
            </w:r>
          </w:p>
          <w:p w:rsidR="00765053" w:rsidRPr="006924CB" w:rsidRDefault="00765053" w:rsidP="00576AC3">
            <w:pPr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5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transparency Level of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 One Level (100 % transparency)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Two Level (100 % &amp; 50 % transparency)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2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block size of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0 : One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1 : Two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2 : Three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3 : Four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4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S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number of shapes used in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0 : One Shape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1 : Two Shapes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lastRenderedPageBreak/>
              <w:t xml:space="preserve">2: Three Shapes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3 : Four Shapes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4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VTASCC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number of colors used in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0 : One color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Two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2 : Three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3 : Four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4 : Five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5 : Six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6 : Seven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7 : Eight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4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SMod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block shape Type used in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Square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Circle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3 : hexagon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4 : star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5~6553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HSiz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Horizontal Blocks in the VTASC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VSiz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Vertical Blocks in the VTASC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ScalRateCtr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 w:rsidRPr="007805C0">
              <w:rPr>
                <w:rFonts w:cs="TimesNewRomanPSMT"/>
                <w:sz w:val="20"/>
                <w:szCs w:val="20"/>
              </w:rPr>
              <w:t>0x</w:t>
            </w:r>
            <w:r>
              <w:rPr>
                <w:rFonts w:cs="TimesNewRomanPSMT"/>
                <w:sz w:val="20"/>
                <w:szCs w:val="20"/>
              </w:rPr>
              <w:t>18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Rate control mode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0 : No Scalable Bitrate control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1 : </w:t>
            </w:r>
            <w:proofErr w:type="spellStart"/>
            <w:r w:rsidRPr="006924CB">
              <w:rPr>
                <w:sz w:val="16"/>
                <w:szCs w:val="16"/>
              </w:rPr>
              <w:t>Multirate</w:t>
            </w:r>
            <w:proofErr w:type="spellEnd"/>
            <w:r w:rsidRPr="006924CB">
              <w:rPr>
                <w:sz w:val="16"/>
                <w:szCs w:val="16"/>
              </w:rPr>
              <w:t xml:space="preserve"> Scalable Controller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2:  Distance Adaptive Scalable Controller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 xml:space="preserve">3: Distance adaptive with </w:t>
            </w:r>
            <w:proofErr w:type="spellStart"/>
            <w:r w:rsidRPr="006924CB">
              <w:rPr>
                <w:sz w:val="16"/>
                <w:szCs w:val="16"/>
              </w:rPr>
              <w:t>multirate</w:t>
            </w:r>
            <w:proofErr w:type="spellEnd"/>
            <w:r w:rsidRPr="006924CB">
              <w:rPr>
                <w:sz w:val="16"/>
                <w:szCs w:val="16"/>
              </w:rPr>
              <w:t xml:space="preserve"> scalable controller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1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9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2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A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 2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3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B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 3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4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C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4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1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9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2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A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2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3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B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3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4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C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4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1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D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2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E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2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3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F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3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4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0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4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1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1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1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1FP01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2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1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2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3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2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2FP01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2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3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25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3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3FP01</w:t>
            </w:r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26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3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4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7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4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4FP01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8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4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CValue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29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Colors used in the VTASC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HSiz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3A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  <w:highlight w:val="yellow"/>
              </w:rPr>
            </w:pPr>
            <w:r w:rsidRPr="00765053">
              <w:rPr>
                <w:sz w:val="16"/>
                <w:szCs w:val="20"/>
              </w:rPr>
              <w:t>0-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Horizontal Pixel in the 2D Display Transmitter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VSiz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3B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  <w:highlight w:val="yellow"/>
              </w:rPr>
            </w:pPr>
            <w:r w:rsidRPr="00765053">
              <w:rPr>
                <w:sz w:val="16"/>
                <w:szCs w:val="20"/>
              </w:rPr>
              <w:t>0-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Vertical Pixel in the 2D Display Transmitter</w:t>
            </w:r>
          </w:p>
        </w:tc>
      </w:tr>
    </w:tbl>
    <w:p w:rsidR="00A05356" w:rsidRDefault="00A05356" w:rsidP="00A05356"/>
    <w:p w:rsidR="00A05356" w:rsidRDefault="00A05356" w:rsidP="00A05356"/>
    <w:p w:rsidR="00A05356" w:rsidRPr="00D7387E" w:rsidRDefault="00A05356" w:rsidP="009E3565">
      <w:pPr>
        <w:pStyle w:val="Heading2"/>
        <w:rPr>
          <w:b/>
          <w:sz w:val="28"/>
        </w:rPr>
      </w:pPr>
      <w:r>
        <w:rPr>
          <w:b/>
          <w:sz w:val="28"/>
        </w:rPr>
        <w:t>Table 1</w:t>
      </w:r>
      <w:r w:rsidR="009E3565">
        <w:rPr>
          <w:b/>
          <w:sz w:val="28"/>
        </w:rPr>
        <w:t>39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IDE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695"/>
        <w:gridCol w:w="900"/>
        <w:gridCol w:w="810"/>
        <w:gridCol w:w="990"/>
        <w:gridCol w:w="4860"/>
      </w:tblGrid>
      <w:tr w:rsidR="002F1A28" w:rsidRPr="002874E1" w:rsidTr="002F1A28">
        <w:tc>
          <w:tcPr>
            <w:tcW w:w="2695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90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b/>
                <w:sz w:val="20"/>
                <w:szCs w:val="20"/>
              </w:rPr>
              <w:t>Ident</w:t>
            </w:r>
          </w:p>
        </w:tc>
        <w:tc>
          <w:tcPr>
            <w:tcW w:w="81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Range</w:t>
            </w:r>
          </w:p>
        </w:tc>
        <w:tc>
          <w:tcPr>
            <w:tcW w:w="486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2F1A28" w:rsidRPr="002874E1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TxMod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0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indicates the Invisible Data Embedding transmission modes.</w:t>
            </w:r>
          </w:p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0 : IDE-BLENDING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 xml:space="preserve">1 : IDE-WATERMARK 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2 : SS IDE-BLEND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  <w:highlight w:val="yellow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 xml:space="preserve">3 : SS IDE-WATERMARK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ApplicationSpecificMode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1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application specific PHY mode.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0 : Normal Data (Media Content, Information Content based on the Application used for)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 xml:space="preserve">1 : ID Data 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2 : Authentication Data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3~255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TxCamer</w:t>
            </w:r>
            <w:r w:rsidR="0036122C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2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indicates the Transmitter is Enabled with Camera or not for Interactive Receiver distance specific data transfer control.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0 : Camera not connected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1 : Camera connect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RxDistance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3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notify the Receiver distance from Transmitter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Modulation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4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modulation.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0 : M-FSK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 xml:space="preserve">1 : HYBRID-MPFSK 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2 : 2D Binary Code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3~255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NoFrequency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5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number of frequency used in M-FSK and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NoPhas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6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number of phase used in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FreqBas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5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base frequency used in M-FSK and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FreqSeparation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6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frequency difference used in M-FSK and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PhaseBas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5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base Phase used in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PhaseSeparation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6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Phase difference used in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CodedArea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7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This attribute specify the coded area of the IDE</w:t>
            </w:r>
          </w:p>
          <w:p w:rsidR="002F1A28" w:rsidRPr="006924CB" w:rsidRDefault="002F1A28" w:rsidP="00576AC3">
            <w:pPr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0 : Full Screen</w:t>
            </w:r>
          </w:p>
          <w:p w:rsidR="002F1A28" w:rsidRPr="006924CB" w:rsidRDefault="002F1A28" w:rsidP="00576AC3">
            <w:pPr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1 : Partial Screen</w:t>
            </w:r>
          </w:p>
          <w:p w:rsidR="002F1A28" w:rsidRPr="006924CB" w:rsidRDefault="002F1A28" w:rsidP="00576AC3">
            <w:pPr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2~255 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CodedLocation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8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specify the Coded Location of the IDE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0 : Center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1 : Bottom Righ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2 : Bottom Lef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3 : Top Righ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4 : Top Lef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  <w:highlight w:val="yellow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5~255 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HSize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9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no of horizontal pixel in the display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VSize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A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no of vertical Pixel in the display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ENCHozArea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B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no of horizontal pixel  area to Encode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ENCVerAreaSize</w:t>
            </w:r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C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This attribute specify the no of horizontal pixel  area to Encode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MxNBlock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D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This attribute specify the no of Horizontal pixels in Blocks in the IDE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0 – 16x16 pixels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1 – 32x32 pixels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2 – 64x64 pixels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3~255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Frequency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E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frame rate of IDE  sequence Transmission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TxH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F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This attribute specify the no of Horizontal Pixel in the 2D Display Transmitter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IDETxV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20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This attribute specify the no of Vertical Pixel in the 2D Display Transmitter</w:t>
            </w:r>
          </w:p>
        </w:tc>
      </w:tr>
    </w:tbl>
    <w:p w:rsidR="00A05356" w:rsidRDefault="00A05356"/>
    <w:p w:rsidR="00B96361" w:rsidRPr="00D7387E" w:rsidRDefault="00B96361" w:rsidP="00B96361">
      <w:pPr>
        <w:pStyle w:val="Heading2"/>
        <w:rPr>
          <w:b/>
          <w:sz w:val="28"/>
        </w:rPr>
      </w:pPr>
      <w:r>
        <w:rPr>
          <w:b/>
          <w:sz w:val="28"/>
        </w:rPr>
        <w:t>Table 1</w:t>
      </w:r>
      <w:r>
        <w:rPr>
          <w:b/>
          <w:sz w:val="28"/>
        </w:rPr>
        <w:t>40</w:t>
      </w:r>
      <w:r>
        <w:rPr>
          <w:b/>
          <w:sz w:val="28"/>
        </w:rPr>
        <w:t xml:space="preserve"> (new): PHY PIB attributes for </w:t>
      </w:r>
      <w:r>
        <w:rPr>
          <w:b/>
          <w:sz w:val="28"/>
        </w:rPr>
        <w:t>SS2DC</w:t>
      </w:r>
      <w:r>
        <w:rPr>
          <w:b/>
          <w:sz w:val="28"/>
        </w:rPr>
        <w:t xml:space="preserve">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245"/>
        <w:gridCol w:w="1260"/>
        <w:gridCol w:w="1350"/>
        <w:gridCol w:w="990"/>
        <w:gridCol w:w="4410"/>
      </w:tblGrid>
      <w:tr w:rsidR="00B96361" w:rsidRPr="002874E1" w:rsidTr="00B96361">
        <w:tc>
          <w:tcPr>
            <w:tcW w:w="2245" w:type="dxa"/>
          </w:tcPr>
          <w:p w:rsidR="00B96361" w:rsidRPr="002874E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1260" w:type="dxa"/>
          </w:tcPr>
          <w:p w:rsidR="00B96361" w:rsidRPr="002874E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Identifier</w:t>
            </w:r>
          </w:p>
        </w:tc>
        <w:tc>
          <w:tcPr>
            <w:tcW w:w="1350" w:type="dxa"/>
          </w:tcPr>
          <w:p w:rsidR="00B96361" w:rsidRPr="002874E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:rsidR="00B96361" w:rsidRPr="002874E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Range</w:t>
            </w:r>
          </w:p>
        </w:tc>
        <w:tc>
          <w:tcPr>
            <w:tcW w:w="4410" w:type="dxa"/>
          </w:tcPr>
          <w:p w:rsidR="00B96361" w:rsidRPr="002874E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B96361" w:rsidRPr="00FD3ED7" w:rsidTr="00B96361">
        <w:tc>
          <w:tcPr>
            <w:tcW w:w="2245" w:type="dxa"/>
          </w:tcPr>
          <w:p w:rsidR="00B96361" w:rsidRPr="00B96361" w:rsidRDefault="00B96361" w:rsidP="00D679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xMod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0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This attribute indicates the Sequential Scalable 2D Code PHY transmission modes.</w:t>
            </w:r>
          </w:p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0 : SS2DC  Mode</w:t>
            </w:r>
          </w:p>
          <w:p w:rsidR="00B96361" w:rsidRPr="00B96361" w:rsidRDefault="00B96361" w:rsidP="00D67983">
            <w:pPr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1 : SS SS2DC Mode</w:t>
            </w:r>
          </w:p>
        </w:tc>
      </w:tr>
      <w:tr w:rsidR="00B96361" w:rsidRPr="00B5289D" w:rsidTr="00B96361">
        <w:tc>
          <w:tcPr>
            <w:tcW w:w="2245" w:type="dxa"/>
          </w:tcPr>
          <w:p w:rsidR="00B96361" w:rsidRPr="00B96361" w:rsidRDefault="00B96361" w:rsidP="00D6798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ApplicationSpecificMode</w:t>
            </w:r>
          </w:p>
          <w:p w:rsidR="00B96361" w:rsidRPr="00B96361" w:rsidRDefault="00B96361" w:rsidP="00D6798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:rsidR="00B96361" w:rsidRPr="00B9636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0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16"/>
              </w:rPr>
            </w:pPr>
            <w:r w:rsidRPr="00B96361">
              <w:rPr>
                <w:rFonts w:cs="TimesNewRomanPSMT"/>
                <w:sz w:val="16"/>
                <w:szCs w:val="16"/>
              </w:rPr>
              <w:t>This attribute specifies the application specific PHY mode.</w:t>
            </w:r>
          </w:p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0 : Normal Data (Media Content, Information Content based on the Application used for)</w:t>
            </w:r>
          </w:p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 xml:space="preserve">1 : ID Data </w:t>
            </w:r>
          </w:p>
          <w:p w:rsidR="00B96361" w:rsidRPr="00B96361" w:rsidRDefault="00B96361" w:rsidP="00D6798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2 : Authentication Data</w:t>
            </w:r>
          </w:p>
        </w:tc>
      </w:tr>
      <w:tr w:rsidR="00B96361" w:rsidRPr="00FD3ED7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xCamerEnabl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A2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This attribute indicates the Transmitter is Enabled with Camera or not for Interactive Receiver distance specific data transfer control.</w:t>
            </w:r>
          </w:p>
          <w:p w:rsidR="00B96361" w:rsidRPr="00B96361" w:rsidRDefault="00B96361" w:rsidP="00D67983">
            <w:pPr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0 : Camera not connected</w:t>
            </w:r>
          </w:p>
          <w:p w:rsidR="00B96361" w:rsidRPr="00B96361" w:rsidRDefault="00B96361" w:rsidP="00D67983">
            <w:pPr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1 : Camera connected</w:t>
            </w:r>
          </w:p>
        </w:tc>
      </w:tr>
      <w:tr w:rsidR="00B96361" w:rsidRPr="00FD3ED7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RxDistanc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A3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This attribute notify the Receiver distance from Transmitter</w:t>
            </w:r>
          </w:p>
        </w:tc>
      </w:tr>
      <w:tr w:rsidR="00B96361" w:rsidRPr="00D02C43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CodeArea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1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This attribute specify the coded area of the IDE</w:t>
            </w:r>
          </w:p>
          <w:p w:rsidR="00B96361" w:rsidRPr="00B96361" w:rsidRDefault="00B96361" w:rsidP="00D67983">
            <w:pPr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0 : Full Screen</w:t>
            </w:r>
          </w:p>
          <w:p w:rsidR="00B96361" w:rsidRPr="00B96361" w:rsidRDefault="00B96361" w:rsidP="00D67983">
            <w:pPr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1 : Partial Screen</w:t>
            </w:r>
          </w:p>
          <w:p w:rsidR="00B96361" w:rsidRPr="00B96361" w:rsidRDefault="00B96361" w:rsidP="00D67983">
            <w:pPr>
              <w:rPr>
                <w:sz w:val="16"/>
                <w:szCs w:val="16"/>
                <w:highlight w:val="yellow"/>
              </w:rPr>
            </w:pPr>
            <w:r w:rsidRPr="00B96361">
              <w:rPr>
                <w:sz w:val="16"/>
                <w:szCs w:val="16"/>
              </w:rPr>
              <w:t>2~255 : Reserved</w:t>
            </w:r>
          </w:p>
        </w:tc>
      </w:tr>
      <w:tr w:rsidR="00B96361" w:rsidRPr="00D02C43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96361">
              <w:rPr>
                <w:rFonts w:ascii="Arial" w:hAnsi="Arial" w:cs="Arial"/>
                <w:color w:val="000000" w:themeColor="text1"/>
                <w:sz w:val="16"/>
                <w:szCs w:val="16"/>
              </w:rPr>
              <w:t>Phy</w:t>
            </w:r>
            <w:r w:rsidRPr="00B96361">
              <w:rPr>
                <w:rFonts w:ascii="Arial" w:hAnsi="Arial" w:cs="Arial"/>
                <w:sz w:val="16"/>
                <w:szCs w:val="16"/>
              </w:rPr>
              <w:t>SS2DC</w:t>
            </w:r>
            <w:r w:rsidRPr="00B96361">
              <w:rPr>
                <w:rFonts w:ascii="Arial" w:hAnsi="Arial" w:cs="Arial"/>
                <w:color w:val="000000" w:themeColor="text1"/>
                <w:sz w:val="16"/>
                <w:szCs w:val="16"/>
              </w:rPr>
              <w:t>CodeLocation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2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96361">
              <w:rPr>
                <w:rFonts w:ascii="Arial" w:hAnsi="Arial" w:cs="Arial"/>
                <w:color w:val="000000" w:themeColor="text1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B96361">
              <w:rPr>
                <w:rFonts w:ascii="Arial" w:hAnsi="Arial" w:cs="Arial"/>
                <w:color w:val="000000" w:themeColor="text1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 xml:space="preserve">This attribute specify the Coded Location of the </w:t>
            </w:r>
            <w:r w:rsidRPr="00B96361">
              <w:rPr>
                <w:sz w:val="16"/>
                <w:szCs w:val="16"/>
              </w:rPr>
              <w:t>SS2DC</w:t>
            </w:r>
          </w:p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>0 : Center</w:t>
            </w:r>
          </w:p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>1 : Bottom Right</w:t>
            </w:r>
          </w:p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>2 : Bottom Left</w:t>
            </w:r>
          </w:p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>3 : Top Right</w:t>
            </w:r>
          </w:p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>4 : Top Left</w:t>
            </w:r>
          </w:p>
          <w:p w:rsidR="00B96361" w:rsidRPr="00B96361" w:rsidRDefault="00B96361" w:rsidP="00D67983">
            <w:pPr>
              <w:rPr>
                <w:color w:val="000000" w:themeColor="text1"/>
                <w:sz w:val="16"/>
                <w:szCs w:val="16"/>
                <w:highlight w:val="yellow"/>
              </w:rPr>
            </w:pPr>
            <w:r w:rsidRPr="00B96361">
              <w:rPr>
                <w:color w:val="000000" w:themeColor="text1"/>
                <w:sz w:val="16"/>
                <w:szCs w:val="16"/>
              </w:rPr>
              <w:t>5~255 : Reserved</w:t>
            </w:r>
          </w:p>
        </w:tc>
      </w:tr>
      <w:tr w:rsidR="00B96361" w:rsidRPr="007805C0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HSiz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3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  <w:highlight w:val="yellow"/>
              </w:rPr>
            </w:pPr>
            <w:r w:rsidRPr="00B96361">
              <w:rPr>
                <w:sz w:val="16"/>
                <w:szCs w:val="16"/>
              </w:rPr>
              <w:t>This attribute specify the no of horizontal blocks in the SS2DC</w:t>
            </w:r>
          </w:p>
        </w:tc>
      </w:tr>
      <w:tr w:rsidR="00B96361" w:rsidRPr="007805C0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VSiz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4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  <w:highlight w:val="yellow"/>
              </w:rPr>
            </w:pPr>
            <w:r w:rsidRPr="00B96361">
              <w:rPr>
                <w:sz w:val="16"/>
                <w:szCs w:val="16"/>
              </w:rPr>
              <w:t>This attribute specify the no of vertical blocks in the SS2DC</w:t>
            </w:r>
          </w:p>
        </w:tc>
      </w:tr>
      <w:tr w:rsidR="00B96361" w:rsidRPr="007805C0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CODEHSIZ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5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This attribute specify the horizontal size of the 2D code in the SS2DC</w:t>
            </w:r>
          </w:p>
        </w:tc>
      </w:tr>
      <w:tr w:rsidR="00B96361" w:rsidRPr="007805C0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CODEVSIZ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6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</w:rPr>
            </w:pPr>
            <w:r w:rsidRPr="00B96361">
              <w:rPr>
                <w:sz w:val="16"/>
                <w:szCs w:val="16"/>
              </w:rPr>
              <w:t>This attribute specify the vertical size of the 2D code in the SS2DC</w:t>
            </w:r>
          </w:p>
        </w:tc>
      </w:tr>
      <w:tr w:rsidR="00B96361" w:rsidRPr="007805C0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Frequency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7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~25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  <w:highlight w:val="yellow"/>
              </w:rPr>
            </w:pPr>
            <w:r w:rsidRPr="00B96361">
              <w:rPr>
                <w:sz w:val="16"/>
                <w:szCs w:val="16"/>
              </w:rPr>
              <w:t xml:space="preserve">This attribute specify the frame rate of SS2DC  sequence Transmission </w:t>
            </w:r>
          </w:p>
        </w:tc>
      </w:tr>
      <w:tr w:rsidR="00B96361" w:rsidRPr="00A6265D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xHSiz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8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-6553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  <w:highlight w:val="yellow"/>
              </w:rPr>
            </w:pPr>
            <w:r w:rsidRPr="00B96361">
              <w:rPr>
                <w:sz w:val="16"/>
                <w:szCs w:val="16"/>
              </w:rPr>
              <w:t>This attribute specify the no of Horizontal Pixel in the 2D Display Transmitter</w:t>
            </w:r>
          </w:p>
        </w:tc>
      </w:tr>
      <w:tr w:rsidR="00B96361" w:rsidRPr="00A6265D" w:rsidTr="00B96361">
        <w:tc>
          <w:tcPr>
            <w:tcW w:w="2245" w:type="dxa"/>
          </w:tcPr>
          <w:p w:rsidR="00B96361" w:rsidRPr="00B96361" w:rsidRDefault="00B96361" w:rsidP="00D67983">
            <w:pPr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PhySS2DCTxVSize</w:t>
            </w:r>
          </w:p>
        </w:tc>
        <w:tc>
          <w:tcPr>
            <w:tcW w:w="126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x19</w:t>
            </w:r>
          </w:p>
        </w:tc>
        <w:tc>
          <w:tcPr>
            <w:tcW w:w="135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B96361" w:rsidRPr="00B96361" w:rsidRDefault="00B96361" w:rsidP="00D67983">
            <w:pPr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B96361">
              <w:rPr>
                <w:rFonts w:ascii="Arial" w:hAnsi="Arial" w:cs="Arial"/>
                <w:sz w:val="16"/>
                <w:szCs w:val="16"/>
              </w:rPr>
              <w:t>0-65535</w:t>
            </w:r>
          </w:p>
        </w:tc>
        <w:tc>
          <w:tcPr>
            <w:tcW w:w="4410" w:type="dxa"/>
          </w:tcPr>
          <w:p w:rsidR="00B96361" w:rsidRPr="00B96361" w:rsidRDefault="00B96361" w:rsidP="00D67983">
            <w:pPr>
              <w:jc w:val="both"/>
              <w:rPr>
                <w:sz w:val="16"/>
                <w:szCs w:val="16"/>
                <w:highlight w:val="yellow"/>
              </w:rPr>
            </w:pPr>
            <w:r w:rsidRPr="00B96361">
              <w:rPr>
                <w:sz w:val="16"/>
                <w:szCs w:val="16"/>
              </w:rPr>
              <w:t>This attribute specify the no of Vertical Pixel in the 2D Display Transmitter</w:t>
            </w:r>
          </w:p>
        </w:tc>
      </w:tr>
    </w:tbl>
    <w:p w:rsidR="00B96361" w:rsidRDefault="00B96361"/>
    <w:sectPr w:rsidR="00B9636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5375" w:rsidRDefault="005A5375" w:rsidP="00471309">
      <w:pPr>
        <w:spacing w:after="0" w:line="240" w:lineRule="auto"/>
      </w:pPr>
      <w:r>
        <w:separator/>
      </w:r>
    </w:p>
  </w:endnote>
  <w:endnote w:type="continuationSeparator" w:id="0">
    <w:p w:rsidR="005A5375" w:rsidRDefault="005A5375" w:rsidP="00471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309" w:rsidRDefault="00471309" w:rsidP="00471309">
    <w:pPr>
      <w:pStyle w:val="Footer"/>
      <w:widowControl w:val="0"/>
      <w:pBdr>
        <w:top w:val="single" w:sz="6" w:space="0" w:color="auto"/>
      </w:pBdr>
      <w:spacing w:before="240"/>
    </w:pPr>
    <w:r>
      <w:t>D</w:t>
    </w:r>
    <w:r w:rsidR="00F63966">
      <w:t>4</w:t>
    </w:r>
    <w:r>
      <w:t xml:space="preserve"> Comments Resolutions </w:t>
    </w:r>
    <w:r>
      <w:tab/>
      <w:t xml:space="preserve">Page </w:t>
    </w:r>
    <w:r>
      <w:pgNum/>
    </w:r>
    <w:r>
      <w:tab/>
    </w:r>
    <w:r w:rsidR="00E7134B">
      <w:rPr>
        <w:rFonts w:ascii="Arial Narrow" w:hAnsi="Arial Narrow"/>
      </w:rPr>
      <w:t>SNU</w:t>
    </w:r>
    <w:r w:rsidR="00C264FB">
      <w:rPr>
        <w:rFonts w:ascii="Arial Narrow" w:hAnsi="Arial Narrow"/>
      </w:rPr>
      <w:t>S</w:t>
    </w:r>
    <w:r w:rsidR="00E7134B">
      <w:rPr>
        <w:rFonts w:ascii="Arial Narrow" w:hAnsi="Arial Narrow"/>
      </w:rPr>
      <w:t>T</w:t>
    </w:r>
  </w:p>
  <w:p w:rsidR="00471309" w:rsidRDefault="004713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5375" w:rsidRDefault="005A5375" w:rsidP="00471309">
      <w:pPr>
        <w:spacing w:after="0" w:line="240" w:lineRule="auto"/>
      </w:pPr>
      <w:r>
        <w:separator/>
      </w:r>
    </w:p>
  </w:footnote>
  <w:footnote w:type="continuationSeparator" w:id="0">
    <w:p w:rsidR="005A5375" w:rsidRDefault="005A5375" w:rsidP="00471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309" w:rsidRPr="00471309" w:rsidRDefault="004B1050" w:rsidP="00471309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="00471309">
      <w:rPr>
        <w:b/>
        <w:sz w:val="28"/>
      </w:rPr>
      <w:t xml:space="preserve"> 2017</w:t>
    </w:r>
    <w:r w:rsidR="00471309" w:rsidRPr="009C47F1">
      <w:rPr>
        <w:b/>
        <w:sz w:val="28"/>
      </w:rPr>
      <w:tab/>
    </w:r>
    <w:r w:rsidR="00471309" w:rsidRPr="009C47F1">
      <w:rPr>
        <w:b/>
        <w:sz w:val="28"/>
      </w:rPr>
      <w:tab/>
      <w:t xml:space="preserve"> IEEE P802.15-16-</w:t>
    </w:r>
    <w:r w:rsidR="002D3197" w:rsidRPr="002D3197">
      <w:rPr>
        <w:b/>
        <w:sz w:val="28"/>
      </w:rPr>
      <w:t>0532</w:t>
    </w:r>
    <w:r w:rsidR="00471309">
      <w:rPr>
        <w:b/>
        <w:sz w:val="28"/>
      </w:rPr>
      <w:t>-</w:t>
    </w:r>
    <w:r w:rsidR="00471309" w:rsidRPr="009C47F1">
      <w:rPr>
        <w:b/>
        <w:sz w:val="28"/>
      </w:rPr>
      <w:t>0</w:t>
    </w:r>
    <w:r w:rsidR="00EB78B0">
      <w:rPr>
        <w:b/>
        <w:sz w:val="28"/>
      </w:rPr>
      <w:t>1</w:t>
    </w:r>
    <w:r w:rsidR="00471309" w:rsidRPr="009C47F1">
      <w:rPr>
        <w:b/>
        <w:sz w:val="28"/>
      </w:rPr>
      <w:t>-007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jAyMbC0NDIwMDVU0lEKTi0uzszPAykwqQUABaVBGSwAAAA="/>
  </w:docVars>
  <w:rsids>
    <w:rsidRoot w:val="00EB3287"/>
    <w:rsid w:val="00017BC7"/>
    <w:rsid w:val="00036A45"/>
    <w:rsid w:val="0003734F"/>
    <w:rsid w:val="0004508C"/>
    <w:rsid w:val="000749A9"/>
    <w:rsid w:val="001C5248"/>
    <w:rsid w:val="002040E9"/>
    <w:rsid w:val="00205907"/>
    <w:rsid w:val="00220E3E"/>
    <w:rsid w:val="00293050"/>
    <w:rsid w:val="002D3197"/>
    <w:rsid w:val="002F1A28"/>
    <w:rsid w:val="003259C3"/>
    <w:rsid w:val="0036122C"/>
    <w:rsid w:val="0037433E"/>
    <w:rsid w:val="003B2F6C"/>
    <w:rsid w:val="00403206"/>
    <w:rsid w:val="00411C77"/>
    <w:rsid w:val="00440A1B"/>
    <w:rsid w:val="00471309"/>
    <w:rsid w:val="004757A7"/>
    <w:rsid w:val="00481887"/>
    <w:rsid w:val="00486F9C"/>
    <w:rsid w:val="004A3F93"/>
    <w:rsid w:val="004B1050"/>
    <w:rsid w:val="004D7D19"/>
    <w:rsid w:val="00535E24"/>
    <w:rsid w:val="0056103A"/>
    <w:rsid w:val="005A5375"/>
    <w:rsid w:val="005C3065"/>
    <w:rsid w:val="005D19E1"/>
    <w:rsid w:val="005D2726"/>
    <w:rsid w:val="005D34FE"/>
    <w:rsid w:val="005E5C2E"/>
    <w:rsid w:val="0061225C"/>
    <w:rsid w:val="00656627"/>
    <w:rsid w:val="006924CB"/>
    <w:rsid w:val="00695930"/>
    <w:rsid w:val="006A2633"/>
    <w:rsid w:val="006A7FEA"/>
    <w:rsid w:val="00726DD2"/>
    <w:rsid w:val="007503B8"/>
    <w:rsid w:val="00765053"/>
    <w:rsid w:val="007A3CB3"/>
    <w:rsid w:val="007B7276"/>
    <w:rsid w:val="007C4D18"/>
    <w:rsid w:val="007D2CDD"/>
    <w:rsid w:val="007F3883"/>
    <w:rsid w:val="008640CB"/>
    <w:rsid w:val="00875242"/>
    <w:rsid w:val="008D6A0A"/>
    <w:rsid w:val="008D70C9"/>
    <w:rsid w:val="00943260"/>
    <w:rsid w:val="009638D4"/>
    <w:rsid w:val="00982FBA"/>
    <w:rsid w:val="009B30F9"/>
    <w:rsid w:val="009B4AB4"/>
    <w:rsid w:val="009E0973"/>
    <w:rsid w:val="009E3565"/>
    <w:rsid w:val="009E3C12"/>
    <w:rsid w:val="00A05356"/>
    <w:rsid w:val="00B17CE9"/>
    <w:rsid w:val="00B63F84"/>
    <w:rsid w:val="00B933D5"/>
    <w:rsid w:val="00B96361"/>
    <w:rsid w:val="00BC4B0E"/>
    <w:rsid w:val="00BD03CC"/>
    <w:rsid w:val="00BF3213"/>
    <w:rsid w:val="00C264FB"/>
    <w:rsid w:val="00C26F51"/>
    <w:rsid w:val="00C42DE0"/>
    <w:rsid w:val="00CF3803"/>
    <w:rsid w:val="00D11E4E"/>
    <w:rsid w:val="00D345A9"/>
    <w:rsid w:val="00D42CD1"/>
    <w:rsid w:val="00D43384"/>
    <w:rsid w:val="00D761AB"/>
    <w:rsid w:val="00D93E4D"/>
    <w:rsid w:val="00DA1083"/>
    <w:rsid w:val="00DB6632"/>
    <w:rsid w:val="00DD1263"/>
    <w:rsid w:val="00DD62F4"/>
    <w:rsid w:val="00DF1466"/>
    <w:rsid w:val="00DF2F5D"/>
    <w:rsid w:val="00E47E03"/>
    <w:rsid w:val="00E61782"/>
    <w:rsid w:val="00E7134B"/>
    <w:rsid w:val="00E7238F"/>
    <w:rsid w:val="00E94FA7"/>
    <w:rsid w:val="00EB3287"/>
    <w:rsid w:val="00EB78B0"/>
    <w:rsid w:val="00F221C9"/>
    <w:rsid w:val="00F328CF"/>
    <w:rsid w:val="00F40A79"/>
    <w:rsid w:val="00F478A2"/>
    <w:rsid w:val="00F63966"/>
    <w:rsid w:val="00F86609"/>
    <w:rsid w:val="00FC766E"/>
    <w:rsid w:val="00FF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1DAEA9-5357-49F8-B95B-E199AC47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D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4F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D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C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C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vertext">
    <w:name w:val="cover text"/>
    <w:basedOn w:val="Normal"/>
    <w:rsid w:val="007C4D18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4F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309"/>
  </w:style>
  <w:style w:type="paragraph" w:styleId="Footer">
    <w:name w:val="footer"/>
    <w:basedOn w:val="Normal"/>
    <w:link w:val="Foot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309"/>
  </w:style>
  <w:style w:type="character" w:styleId="CommentReference">
    <w:name w:val="annotation reference"/>
    <w:basedOn w:val="DefaultParagraphFont"/>
    <w:uiPriority w:val="99"/>
    <w:semiHidden/>
    <w:unhideWhenUsed/>
    <w:rsid w:val="007650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5053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5053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FEAF4-C6DA-423D-A898-76919440B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3593</Words>
  <Characters>20485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VINA</cp:lastModifiedBy>
  <cp:revision>11</cp:revision>
  <dcterms:created xsi:type="dcterms:W3CDTF">2017-09-13T18:16:00Z</dcterms:created>
  <dcterms:modified xsi:type="dcterms:W3CDTF">2017-09-14T21:54:00Z</dcterms:modified>
</cp:coreProperties>
</file>